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18" w:type="dxa"/>
        <w:tblInd w:w="-113" w:type="dxa"/>
        <w:tblLook w:val="04A0" w:firstRow="1" w:lastRow="0" w:firstColumn="1" w:lastColumn="0" w:noHBand="0" w:noVBand="1"/>
      </w:tblPr>
      <w:tblGrid>
        <w:gridCol w:w="558"/>
        <w:gridCol w:w="9188"/>
        <w:gridCol w:w="1072"/>
      </w:tblGrid>
      <w:tr w:rsidR="00CD739D" w:rsidRPr="008B5BD1" w14:paraId="48F02DBA" w14:textId="77777777" w:rsidTr="00E37EAE">
        <w:tc>
          <w:tcPr>
            <w:tcW w:w="558" w:type="dxa"/>
            <w:vAlign w:val="center"/>
          </w:tcPr>
          <w:p w14:paraId="3795A140" w14:textId="77777777" w:rsidR="00CD739D" w:rsidRPr="008B5BD1" w:rsidRDefault="00CD739D" w:rsidP="00924F1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4E174479" w14:textId="34763389" w:rsidR="00CD739D" w:rsidRPr="00E37EAE" w:rsidRDefault="00924F19" w:rsidP="00E37EAE">
            <w:r w:rsidRPr="00E37EAE">
              <w:t>Chattoraj, Souraneel, and Tatiana Kalganova. "Generation and retrieval of procedural memory using natural intelligence for an articulated robot." 2023 International Conference on IT Innovation and Knowledge Discovery (ITIKD). IEEE, 2023.</w:t>
            </w:r>
          </w:p>
        </w:tc>
        <w:tc>
          <w:tcPr>
            <w:tcW w:w="1072" w:type="dxa"/>
            <w:vAlign w:val="center"/>
          </w:tcPr>
          <w:p w14:paraId="6DAAB50A" w14:textId="5C13F0AB" w:rsidR="00CD739D" w:rsidRPr="008B5BD1" w:rsidRDefault="00924F19" w:rsidP="008D3E43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D1"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CD739D" w:rsidRPr="008B5BD1" w14:paraId="24E3CC14" w14:textId="77777777" w:rsidTr="00E37EAE">
        <w:tc>
          <w:tcPr>
            <w:tcW w:w="558" w:type="dxa"/>
            <w:vAlign w:val="center"/>
          </w:tcPr>
          <w:p w14:paraId="01BD60E3" w14:textId="77777777" w:rsidR="00CD739D" w:rsidRPr="008B5BD1" w:rsidRDefault="00CD739D" w:rsidP="00924F1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41172464" w14:textId="6B8E34DF" w:rsidR="00CD739D" w:rsidRPr="00E37EAE" w:rsidRDefault="00924F19" w:rsidP="00E37EAE">
            <w:r w:rsidRPr="00E37EAE">
              <w:t>Chandrasekaran, S., Sukanya, R., Arumugam, E., Chen, S. M., &amp; Vignesh, S. (2023). Effective sonochemical synthesis of titanium nitride nanoflakes decorated graphitic carbon nitride as an efficient bifunctional electrocatalyst for HER and OER performance. Colloids and Surfaces A: Physicochemical and Engineering Aspects, 665, 131190.</w:t>
            </w:r>
          </w:p>
        </w:tc>
        <w:tc>
          <w:tcPr>
            <w:tcW w:w="1072" w:type="dxa"/>
            <w:vAlign w:val="center"/>
          </w:tcPr>
          <w:p w14:paraId="2FDBF8C8" w14:textId="645EFB48" w:rsidR="00CD739D" w:rsidRPr="008B5BD1" w:rsidRDefault="00924F19" w:rsidP="008D3E43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B5BD1"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CD739D" w:rsidRPr="008B5BD1" w14:paraId="1D79D5C3" w14:textId="77777777" w:rsidTr="00E37EAE">
        <w:tc>
          <w:tcPr>
            <w:tcW w:w="558" w:type="dxa"/>
            <w:vAlign w:val="center"/>
          </w:tcPr>
          <w:p w14:paraId="360F564D" w14:textId="77777777" w:rsidR="00CD739D" w:rsidRPr="008B5BD1" w:rsidRDefault="00CD739D" w:rsidP="00924F1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shd w:val="clear" w:color="auto" w:fill="auto"/>
            <w:vAlign w:val="center"/>
          </w:tcPr>
          <w:p w14:paraId="5218D050" w14:textId="612AC0CF" w:rsidR="00CD739D" w:rsidRPr="00E37EAE" w:rsidRDefault="008B5BD1" w:rsidP="00E37EAE">
            <w:r w:rsidRPr="00E37EAE">
              <w:t>Kenoth, R., Sreekumar, A.K., Sukanya, A., Prabu, A.A. and Kamlekar, R.K., 2023. Interaction of sugar stabilised silver nanoparticles with Momordica charantia seed lectin, a type II ribosome inactivating protein. Glycoconjugate Journal, 40(2), pp.179-189.</w:t>
            </w:r>
          </w:p>
        </w:tc>
        <w:tc>
          <w:tcPr>
            <w:tcW w:w="1072" w:type="dxa"/>
            <w:vAlign w:val="center"/>
          </w:tcPr>
          <w:p w14:paraId="1CFC7DFB" w14:textId="2688D7B0" w:rsidR="00CD739D" w:rsidRPr="008B5BD1" w:rsidRDefault="008B5BD1" w:rsidP="008D3E43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CD739D" w:rsidRPr="008B5BD1" w14:paraId="49AE5FF0" w14:textId="77777777" w:rsidTr="00E37EAE">
        <w:tc>
          <w:tcPr>
            <w:tcW w:w="558" w:type="dxa"/>
            <w:vAlign w:val="center"/>
          </w:tcPr>
          <w:p w14:paraId="009E761A" w14:textId="77777777" w:rsidR="00CD739D" w:rsidRPr="008B5BD1" w:rsidRDefault="00CD739D" w:rsidP="00924F1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shd w:val="clear" w:color="auto" w:fill="auto"/>
            <w:vAlign w:val="center"/>
          </w:tcPr>
          <w:p w14:paraId="660A4991" w14:textId="0C9FB3DD" w:rsidR="00CD739D" w:rsidRPr="00E37EAE" w:rsidRDefault="008B5BD1" w:rsidP="00E37EAE">
            <w:r w:rsidRPr="00E37EAE">
              <w:t>Sukanya R, Karthik R, Mohandoss S, Hasan M, Shim JJ, Lee YR. Heterostructure of amorphous nickel boride anchored 2D-layered cobalt selenide nanosheets as a disposable strip sensor for detection of toxic pollutant 5-nitroquinoline in aquatic samples. Journal of Cleaner Production. 2023 Feb 20;389:136059.</w:t>
            </w:r>
          </w:p>
        </w:tc>
        <w:tc>
          <w:tcPr>
            <w:tcW w:w="1072" w:type="dxa"/>
            <w:vAlign w:val="center"/>
          </w:tcPr>
          <w:p w14:paraId="33B53491" w14:textId="2CA7BA58" w:rsidR="00CD739D" w:rsidRPr="008B5BD1" w:rsidRDefault="008B5BD1" w:rsidP="008D3E43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CD739D" w:rsidRPr="008B5BD1" w14:paraId="5FC1F3AB" w14:textId="77777777" w:rsidTr="00E37EAE">
        <w:tc>
          <w:tcPr>
            <w:tcW w:w="558" w:type="dxa"/>
            <w:vAlign w:val="center"/>
          </w:tcPr>
          <w:p w14:paraId="67BAEB26" w14:textId="77777777" w:rsidR="00CD739D" w:rsidRPr="008B5BD1" w:rsidRDefault="00CD739D" w:rsidP="00924F1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41A35C0B" w14:textId="63578321" w:rsidR="00CD739D" w:rsidRPr="00E37EAE" w:rsidRDefault="008D3E43" w:rsidP="00E37EAE">
            <w:r w:rsidRPr="00E37EAE">
              <w:t>Liu, Yafang, Jiaxin Wang, Baozhong Zhu, Xinjian Zhou, Jialiang Zhou, Fan Li, and Yunlan Sun. "Poisoning mechanism of the coexistence K and SO2 on the deNOx of MnO2/TiO2 catalyst at low temperature." Process Safety and Environmental Protection 174 (2023): 135-144.</w:t>
            </w:r>
          </w:p>
        </w:tc>
        <w:tc>
          <w:tcPr>
            <w:tcW w:w="1072" w:type="dxa"/>
            <w:vAlign w:val="center"/>
          </w:tcPr>
          <w:p w14:paraId="330EF461" w14:textId="0AB56049" w:rsidR="00CD739D" w:rsidRPr="008B5BD1" w:rsidRDefault="008D3E43" w:rsidP="008D3E43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CD739D" w:rsidRPr="008B5BD1" w14:paraId="39C5DA7A" w14:textId="77777777" w:rsidTr="00E37EAE">
        <w:tc>
          <w:tcPr>
            <w:tcW w:w="558" w:type="dxa"/>
            <w:vAlign w:val="center"/>
          </w:tcPr>
          <w:p w14:paraId="7D7CABC8" w14:textId="77777777" w:rsidR="00CD739D" w:rsidRPr="008B5BD1" w:rsidRDefault="00CD739D" w:rsidP="00924F1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2EADDD6F" w14:textId="599BA576" w:rsidR="00CD739D" w:rsidRPr="00E37EAE" w:rsidRDefault="008D3E43" w:rsidP="00E37EAE">
            <w:r w:rsidRPr="00E37EAE">
              <w:t>Li L, Zhao ZJ, Zhang G, Cheng D, Chang X, Yuan X, Wang T, Gong J. Neural Network Accelerated Investigation of the Dynamic Structure–Performance Relations of Electrochemical CO2 Reduction over SnO x Surfaces. Research. 2023 Mar 14;6:0067.</w:t>
            </w:r>
          </w:p>
        </w:tc>
        <w:tc>
          <w:tcPr>
            <w:tcW w:w="1072" w:type="dxa"/>
            <w:vAlign w:val="center"/>
          </w:tcPr>
          <w:p w14:paraId="5F14BDE5" w14:textId="4B0CAE73" w:rsidR="00CD739D" w:rsidRPr="008B5BD1" w:rsidRDefault="008D3E43" w:rsidP="008D3E43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CD739D" w:rsidRPr="008B5BD1" w14:paraId="42EB9145" w14:textId="77777777" w:rsidTr="00E37EAE">
        <w:tc>
          <w:tcPr>
            <w:tcW w:w="558" w:type="dxa"/>
            <w:vAlign w:val="center"/>
          </w:tcPr>
          <w:p w14:paraId="0284302F" w14:textId="77777777" w:rsidR="00CD739D" w:rsidRPr="008B5BD1" w:rsidRDefault="00CD739D" w:rsidP="00924F1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765B3D74" w14:textId="77A36C04" w:rsidR="00CD739D" w:rsidRPr="00E37EAE" w:rsidRDefault="00E37EAE" w:rsidP="00E37EAE">
            <w:r w:rsidRPr="00E37EAE">
              <w:t>Arias, F. G. R., Otero, M. I. G., Cruz, N. B., Vega, D. G., Ferrero, T. G., Minguito-Carazo, C., ... &amp; Rodríguez-Mañero, M. (2023). Efectos del tratamiento médico guiado en pacientes con miocardiopatía inducida por bloqueo de rama izquierda. Revista Española de Cardiología, 76(4), 238-244.</w:t>
            </w:r>
          </w:p>
        </w:tc>
        <w:tc>
          <w:tcPr>
            <w:tcW w:w="1072" w:type="dxa"/>
            <w:vAlign w:val="center"/>
          </w:tcPr>
          <w:p w14:paraId="255181C1" w14:textId="1AB55D1E" w:rsidR="00CD739D" w:rsidRPr="008B5BD1" w:rsidRDefault="00E37EAE" w:rsidP="008D3E43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CD739D" w:rsidRPr="008B5BD1" w14:paraId="70D81A83" w14:textId="77777777" w:rsidTr="00E37EAE">
        <w:tc>
          <w:tcPr>
            <w:tcW w:w="558" w:type="dxa"/>
            <w:vAlign w:val="center"/>
          </w:tcPr>
          <w:p w14:paraId="424B36EC" w14:textId="77777777" w:rsidR="00CD739D" w:rsidRPr="008B5BD1" w:rsidRDefault="00CD739D" w:rsidP="00924F1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6230DAD5" w14:textId="7AE4DFF1" w:rsidR="00CD739D" w:rsidRPr="00AC36E9" w:rsidRDefault="00E37EAE" w:rsidP="00AC36E9">
            <w:r w:rsidRPr="00AC36E9">
              <w:t>Idrovo Fajardo, Maria Fernanda, and Pamela Mariam Velez Velàsquez. "Estilos de crianza en el desarrollo emocional en los niños de 4 a 5 años." Bachelor's thesis, UNIVERSIDAD DE GUAYAQUIL: Facultad De Filosofía, Letras Y Ciencias De La Educación, 2023.</w:t>
            </w:r>
          </w:p>
        </w:tc>
        <w:tc>
          <w:tcPr>
            <w:tcW w:w="1072" w:type="dxa"/>
            <w:vAlign w:val="center"/>
          </w:tcPr>
          <w:p w14:paraId="07480442" w14:textId="7FEE5399" w:rsidR="00CD739D" w:rsidRPr="008B5BD1" w:rsidRDefault="00E37EAE" w:rsidP="008D3E43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CD739D" w:rsidRPr="008B5BD1" w14:paraId="6BED6006" w14:textId="77777777" w:rsidTr="00E37EAE">
        <w:tc>
          <w:tcPr>
            <w:tcW w:w="558" w:type="dxa"/>
            <w:vAlign w:val="center"/>
          </w:tcPr>
          <w:p w14:paraId="088A2339" w14:textId="77777777" w:rsidR="00CD739D" w:rsidRPr="008B5BD1" w:rsidRDefault="00CD739D" w:rsidP="00924F1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3675F662" w14:textId="16FF4F56" w:rsidR="00CD739D" w:rsidRPr="00AC36E9" w:rsidRDefault="00E37EAE" w:rsidP="00AC36E9">
            <w:r w:rsidRPr="00AC36E9">
              <w:t>ÇELİK, Arda Can. "XVIII. Yüzyıl’da Karşılaştırmalı Strateji: Osmanlı İmparatorluğu Merkezli Bir Tetkik." Ortadoğu Etütleri 14.4: 285-314.</w:t>
            </w:r>
          </w:p>
        </w:tc>
        <w:tc>
          <w:tcPr>
            <w:tcW w:w="1072" w:type="dxa"/>
            <w:vAlign w:val="center"/>
          </w:tcPr>
          <w:p w14:paraId="6679DBAD" w14:textId="2656D572" w:rsidR="00CD739D" w:rsidRPr="008B5BD1" w:rsidRDefault="00E37EAE" w:rsidP="008D3E43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CD739D" w:rsidRPr="008B5BD1" w14:paraId="4F7C24EA" w14:textId="77777777" w:rsidTr="00E37EAE">
        <w:tc>
          <w:tcPr>
            <w:tcW w:w="558" w:type="dxa"/>
            <w:vAlign w:val="center"/>
          </w:tcPr>
          <w:p w14:paraId="3B150E62" w14:textId="77777777" w:rsidR="00CD739D" w:rsidRPr="008B5BD1" w:rsidRDefault="00CD739D" w:rsidP="00924F1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31D5A822" w14:textId="0876E57A" w:rsidR="00CD739D" w:rsidRPr="00AC36E9" w:rsidRDefault="00E37EAE" w:rsidP="00AC36E9">
            <w:r w:rsidRPr="00AC36E9">
              <w:t>Dergham, A. P., Nagashima, S., de Paula, C. B. V., Olandoski, M., De Noronha, L., &amp; Sotomaior, V. S. (2023). Expression of Immune Checkpoint Markers PD-1, PD-L1, CD8, MSI, and p53 in Advanced Serous Ovarian Carcinoma.</w:t>
            </w:r>
          </w:p>
        </w:tc>
        <w:tc>
          <w:tcPr>
            <w:tcW w:w="1072" w:type="dxa"/>
            <w:vAlign w:val="center"/>
          </w:tcPr>
          <w:p w14:paraId="6C9FF4B8" w14:textId="0B79C72E" w:rsidR="00CD739D" w:rsidRPr="008B5BD1" w:rsidRDefault="00E37EAE" w:rsidP="008D3E43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CD739D" w:rsidRPr="008B5BD1" w14:paraId="2253ED14" w14:textId="77777777" w:rsidTr="00E37EAE">
        <w:tc>
          <w:tcPr>
            <w:tcW w:w="558" w:type="dxa"/>
            <w:vAlign w:val="center"/>
          </w:tcPr>
          <w:p w14:paraId="373E62EC" w14:textId="77777777" w:rsidR="00CD739D" w:rsidRPr="008B5BD1" w:rsidRDefault="00CD739D" w:rsidP="00924F1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6F65D684" w14:textId="5B7E8877" w:rsidR="00CD739D" w:rsidRPr="00AC36E9" w:rsidRDefault="00E37EAE" w:rsidP="00AC36E9">
            <w:r w:rsidRPr="00AC36E9">
              <w:t>KARAOĞLU O. İran’ın Afganistan’da Dini Diplomasi ve İletişim Çalışmaları. Ortadoğu Etütleri. 2023;14(3):323-44.</w:t>
            </w:r>
          </w:p>
        </w:tc>
        <w:tc>
          <w:tcPr>
            <w:tcW w:w="1072" w:type="dxa"/>
            <w:vAlign w:val="center"/>
          </w:tcPr>
          <w:p w14:paraId="30E37D8A" w14:textId="182EC1A1" w:rsidR="00CD739D" w:rsidRPr="008B5BD1" w:rsidRDefault="00E37EAE" w:rsidP="008D3E43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CD739D" w:rsidRPr="008B5BD1" w14:paraId="6EF1A543" w14:textId="77777777" w:rsidTr="00E37EAE">
        <w:tc>
          <w:tcPr>
            <w:tcW w:w="558" w:type="dxa"/>
            <w:vAlign w:val="center"/>
          </w:tcPr>
          <w:p w14:paraId="07C479CD" w14:textId="77777777" w:rsidR="00CD739D" w:rsidRPr="008B5BD1" w:rsidRDefault="00CD739D" w:rsidP="00924F1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17816765" w14:textId="14829BBA" w:rsidR="00CD739D" w:rsidRPr="00AC36E9" w:rsidRDefault="00E37EAE" w:rsidP="00AC36E9">
            <w:r w:rsidRPr="00AC36E9">
              <w:t>Doro, M.J.C., 2023. A construção da ferrovia bioceânica Sul-Americana: os investimentos chineses em infraestrutura no Brasil, de 2011 a 2020.</w:t>
            </w:r>
          </w:p>
        </w:tc>
        <w:tc>
          <w:tcPr>
            <w:tcW w:w="1072" w:type="dxa"/>
            <w:vAlign w:val="center"/>
          </w:tcPr>
          <w:p w14:paraId="5A6850D3" w14:textId="61E78E40" w:rsidR="00CD739D" w:rsidRPr="008B5BD1" w:rsidRDefault="00E37EAE" w:rsidP="008D3E43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CD739D" w:rsidRPr="008B5BD1" w14:paraId="18C7CA6F" w14:textId="77777777" w:rsidTr="00E37EAE">
        <w:tc>
          <w:tcPr>
            <w:tcW w:w="558" w:type="dxa"/>
            <w:vAlign w:val="center"/>
          </w:tcPr>
          <w:p w14:paraId="4DFF5131" w14:textId="77777777" w:rsidR="00CD739D" w:rsidRPr="008B5BD1" w:rsidRDefault="00CD739D" w:rsidP="00924F1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56DA95DF" w14:textId="59F0E7F3" w:rsidR="00CD739D" w:rsidRPr="00AC36E9" w:rsidRDefault="00E37EAE" w:rsidP="00AC36E9">
            <w:r w:rsidRPr="00AC36E9">
              <w:t>Hernández Alva, H. (2023). Implementación de una sala de videoconferencia, caso particular Facultad de Ciencias Políticas y Sociales UNAM.</w:t>
            </w:r>
          </w:p>
        </w:tc>
        <w:tc>
          <w:tcPr>
            <w:tcW w:w="1072" w:type="dxa"/>
            <w:vAlign w:val="center"/>
          </w:tcPr>
          <w:p w14:paraId="1AB47A62" w14:textId="6DA4C10E" w:rsidR="00CD739D" w:rsidRPr="008B5BD1" w:rsidRDefault="00E37EAE" w:rsidP="008D3E43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CD739D" w:rsidRPr="008B5BD1" w14:paraId="54F30755" w14:textId="77777777" w:rsidTr="00E37EAE">
        <w:tc>
          <w:tcPr>
            <w:tcW w:w="558" w:type="dxa"/>
            <w:vAlign w:val="center"/>
          </w:tcPr>
          <w:p w14:paraId="22C9F444" w14:textId="77777777" w:rsidR="00CD739D" w:rsidRPr="008B5BD1" w:rsidRDefault="00CD739D" w:rsidP="00924F1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38ACA4BA" w14:textId="44D4F766" w:rsidR="00CD739D" w:rsidRPr="00AC36E9" w:rsidRDefault="00E37EAE" w:rsidP="00AC36E9">
            <w:r w:rsidRPr="00AC36E9">
              <w:t>Miguel, Hellen Vilela. "Uma avaliação de alguns temas de geopolítica relacionados a adoção da tecnologia 5G na telefonia móvel." (2023).</w:t>
            </w:r>
          </w:p>
        </w:tc>
        <w:tc>
          <w:tcPr>
            <w:tcW w:w="1072" w:type="dxa"/>
            <w:vAlign w:val="center"/>
          </w:tcPr>
          <w:p w14:paraId="52384D1C" w14:textId="0E91640D" w:rsidR="00CD739D" w:rsidRPr="008B5BD1" w:rsidRDefault="00E37EAE" w:rsidP="008D3E43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CD739D" w:rsidRPr="008B5BD1" w14:paraId="63D45423" w14:textId="77777777" w:rsidTr="00E37EAE">
        <w:tc>
          <w:tcPr>
            <w:tcW w:w="558" w:type="dxa"/>
            <w:vAlign w:val="center"/>
          </w:tcPr>
          <w:p w14:paraId="7919AF95" w14:textId="77777777" w:rsidR="00CD739D" w:rsidRPr="008B5BD1" w:rsidRDefault="00CD739D" w:rsidP="00924F1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6971E6E1" w14:textId="090E99A0" w:rsidR="00CD739D" w:rsidRPr="00AC36E9" w:rsidRDefault="00E37EAE" w:rsidP="00AC36E9">
            <w:r w:rsidRPr="00AC36E9">
              <w:t>Chen, Yifei, et al. "Simple Isothermal and Label-Free Strategy for Colorectal Cancer Potential Biomarker miR-625-5p Detection." Biosensors 13.1 (2023): 78.</w:t>
            </w:r>
          </w:p>
        </w:tc>
        <w:tc>
          <w:tcPr>
            <w:tcW w:w="1072" w:type="dxa"/>
            <w:vAlign w:val="center"/>
          </w:tcPr>
          <w:p w14:paraId="51B33A67" w14:textId="0D54AEAD" w:rsidR="00CD739D" w:rsidRPr="008B5BD1" w:rsidRDefault="00E37EAE" w:rsidP="008D3E43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CD739D" w:rsidRPr="008B5BD1" w14:paraId="6E002C53" w14:textId="77777777" w:rsidTr="00E37EAE">
        <w:tc>
          <w:tcPr>
            <w:tcW w:w="558" w:type="dxa"/>
            <w:vAlign w:val="center"/>
          </w:tcPr>
          <w:p w14:paraId="54FA719A" w14:textId="77777777" w:rsidR="00CD739D" w:rsidRPr="008B5BD1" w:rsidRDefault="00CD739D" w:rsidP="00924F1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26E4F4DE" w14:textId="569A3CE7" w:rsidR="00CD739D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Hassan A, Huda MN, Sarker F, Mamun KA. An overview of brain machine interface research in developing countries: Opportunities and challenges. In2016 5th International Conference on Informatics, Electronics and Vision (ICIEV) 2016 May 13 (pp. 396-401). IEEE.</w:t>
            </w:r>
          </w:p>
        </w:tc>
        <w:tc>
          <w:tcPr>
            <w:tcW w:w="1072" w:type="dxa"/>
            <w:vAlign w:val="center"/>
          </w:tcPr>
          <w:p w14:paraId="3892ACE9" w14:textId="69744018" w:rsidR="00CD739D" w:rsidRPr="008B5BD1" w:rsidRDefault="005E0E1B" w:rsidP="008D3E43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E37EAE" w:rsidRPr="008B5BD1" w14:paraId="76CF09E8" w14:textId="77777777" w:rsidTr="0051448A">
        <w:tc>
          <w:tcPr>
            <w:tcW w:w="558" w:type="dxa"/>
            <w:vAlign w:val="center"/>
          </w:tcPr>
          <w:p w14:paraId="6D3EF390" w14:textId="77777777" w:rsidR="00E37EAE" w:rsidRPr="008B5BD1" w:rsidRDefault="00E37EAE" w:rsidP="00E37EAE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2312BA2C" w14:textId="638F50F9" w:rsidR="00E37EAE" w:rsidRPr="00AC36E9" w:rsidRDefault="00E37EAE" w:rsidP="00AC36E9">
            <w:r w:rsidRPr="00AC36E9">
              <w:t>Billett, S., Dymock, D., Hodge, S., Choy, S. and Le, A.H., 2022. Shaping Young People’s Decision-Making About Post-School Pathways: Institutional and Personal Factors. In The standing of vocational education and the occupations it serves: Current concerns and strategies for enhancing that standing (pp. 103-136). Cham: Springer International Publishing.</w:t>
            </w:r>
          </w:p>
        </w:tc>
        <w:tc>
          <w:tcPr>
            <w:tcW w:w="1072" w:type="dxa"/>
          </w:tcPr>
          <w:p w14:paraId="207D0254" w14:textId="2D8C399B" w:rsidR="00E37EAE" w:rsidRPr="008B5BD1" w:rsidRDefault="00E37EAE" w:rsidP="00E37EAE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4154"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E37EAE" w:rsidRPr="008B5BD1" w14:paraId="2450AAA6" w14:textId="77777777" w:rsidTr="0051448A">
        <w:tc>
          <w:tcPr>
            <w:tcW w:w="558" w:type="dxa"/>
            <w:vAlign w:val="center"/>
          </w:tcPr>
          <w:p w14:paraId="329D830E" w14:textId="77777777" w:rsidR="00E37EAE" w:rsidRPr="008B5BD1" w:rsidRDefault="00E37EAE" w:rsidP="00E37EAE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5FB96EB9" w14:textId="5DD0BAE5" w:rsidR="00E37EAE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Hassan, A., Huda, M.N., Sarker, F. and Mamun, K.A., 2016, May. An overview of brain machine interface research in developing countries: Opportunities and challenges. In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016 5th International Conference on Informatics, Electronics and Vision (ICIEV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pp. 396-401). IEEE.</w:t>
            </w:r>
          </w:p>
        </w:tc>
        <w:tc>
          <w:tcPr>
            <w:tcW w:w="1072" w:type="dxa"/>
          </w:tcPr>
          <w:p w14:paraId="67D9A9B6" w14:textId="3E530FA9" w:rsidR="00E37EAE" w:rsidRPr="008B5BD1" w:rsidRDefault="005E0E1B" w:rsidP="00E37EAE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AC36E9" w:rsidRPr="008B5BD1" w14:paraId="65E39163" w14:textId="77777777" w:rsidTr="0051448A">
        <w:tc>
          <w:tcPr>
            <w:tcW w:w="558" w:type="dxa"/>
            <w:vAlign w:val="center"/>
          </w:tcPr>
          <w:p w14:paraId="42B69866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72014DA1" w14:textId="7AD9B4F2" w:rsidR="00AC36E9" w:rsidRPr="00AC36E9" w:rsidRDefault="00AC36E9" w:rsidP="00AC36E9">
            <w:r w:rsidRPr="00AC36E9">
              <w:t>Yadav A, Narayanan GB. Do personality traits predict biasedness while making investment decisions?. International Journal of Accounting &amp; Finance Review. 2021 Jan 13;6(1):19-33.</w:t>
            </w:r>
          </w:p>
        </w:tc>
        <w:tc>
          <w:tcPr>
            <w:tcW w:w="1072" w:type="dxa"/>
          </w:tcPr>
          <w:p w14:paraId="370C1738" w14:textId="0CFFAFD6" w:rsidR="00AC36E9" w:rsidRPr="008B5BD1" w:rsidRDefault="00AC36E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4154"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1202FF56" w14:textId="77777777" w:rsidTr="0051448A">
        <w:tc>
          <w:tcPr>
            <w:tcW w:w="558" w:type="dxa"/>
            <w:vAlign w:val="center"/>
          </w:tcPr>
          <w:p w14:paraId="55CEC8B1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78F61B3E" w14:textId="2B1B77FE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Hassan, Ahnaf, Mohammad Nurul Huda, Farhana Sarker, and Khondaker A. Mamun. "An overview of brain machine interface research in developing countries: Opportunities and challenges." 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lastRenderedPageBreak/>
              <w:t>In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016 5th International Conference on Informatics, Electronics and Vision (ICIEV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pp. 396-401. IEEE, 2016.</w:t>
            </w:r>
          </w:p>
        </w:tc>
        <w:tc>
          <w:tcPr>
            <w:tcW w:w="1072" w:type="dxa"/>
          </w:tcPr>
          <w:p w14:paraId="14801DC6" w14:textId="470D7587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hicago</w:t>
            </w:r>
          </w:p>
        </w:tc>
      </w:tr>
      <w:tr w:rsidR="00AC36E9" w:rsidRPr="008B5BD1" w14:paraId="4A3A9C8A" w14:textId="77777777" w:rsidTr="0051448A">
        <w:tc>
          <w:tcPr>
            <w:tcW w:w="558" w:type="dxa"/>
            <w:vAlign w:val="center"/>
          </w:tcPr>
          <w:p w14:paraId="4BC63AB8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0EC776F8" w14:textId="12D6F534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Hassan, A., Huda, M. N., Sarker, F., &amp; Mamun, K. A. (2016, May). An overview of brain machine interface research in developing countries: Opportunities and challenges. In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016 5th International Conference on Informatics, Electronics and Vision (ICIEV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pp. 396-401). IEEE.</w:t>
            </w:r>
          </w:p>
        </w:tc>
        <w:tc>
          <w:tcPr>
            <w:tcW w:w="1072" w:type="dxa"/>
          </w:tcPr>
          <w:p w14:paraId="152BBE92" w14:textId="09BA4E98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73CE476C" w14:textId="77777777" w:rsidTr="00C04478">
        <w:tc>
          <w:tcPr>
            <w:tcW w:w="558" w:type="dxa"/>
            <w:vAlign w:val="center"/>
          </w:tcPr>
          <w:p w14:paraId="45942822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5FD47D90" w14:textId="56283641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ggarwal, Swati, and Nupur Chugh. "Signal processing techniques for motor imagery brain computer interface: A review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rray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1 (2019): 100003.</w:t>
            </w:r>
          </w:p>
        </w:tc>
        <w:tc>
          <w:tcPr>
            <w:tcW w:w="1072" w:type="dxa"/>
            <w:vAlign w:val="center"/>
          </w:tcPr>
          <w:p w14:paraId="75E1D5A6" w14:textId="3536D944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49D4986D" w14:textId="77777777" w:rsidTr="00C04478">
        <w:tc>
          <w:tcPr>
            <w:tcW w:w="558" w:type="dxa"/>
            <w:vAlign w:val="center"/>
          </w:tcPr>
          <w:p w14:paraId="4B96FFD5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7AE1631F" w14:textId="42A62B26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Padfield, N., Zabalza, J., Zhao, H., Masero, V., &amp; Ren, J. (2019). EEG-based brain-computer interfaces using motor-imagery: Techniques and challenge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ensor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9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6), 1423.</w:t>
            </w:r>
          </w:p>
        </w:tc>
        <w:tc>
          <w:tcPr>
            <w:tcW w:w="1072" w:type="dxa"/>
            <w:vAlign w:val="center"/>
          </w:tcPr>
          <w:p w14:paraId="33A486D0" w14:textId="485971A5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715D39D1" w14:textId="77777777" w:rsidTr="00C04478">
        <w:tc>
          <w:tcPr>
            <w:tcW w:w="558" w:type="dxa"/>
            <w:vAlign w:val="center"/>
          </w:tcPr>
          <w:p w14:paraId="7BE876A5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201C8B1C" w14:textId="64676552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Gu, Xiaotong, Zehong Cao, Alireza Jolfaei, Peng Xu, Dongrui Wu, Tzyy-Ping Jung, and Chin-Teng Lin. "EEG-based brain-computer interfaces (BCIs): A survey of recent studies on signal sensing technologies and computational intelligence approaches and their applications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EEE/ACM transactions on computational biology and bioinformatic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18, no. 5 (2021): 1645-1666.</w:t>
            </w:r>
          </w:p>
        </w:tc>
        <w:tc>
          <w:tcPr>
            <w:tcW w:w="1072" w:type="dxa"/>
            <w:vAlign w:val="center"/>
          </w:tcPr>
          <w:p w14:paraId="02116BB2" w14:textId="0FBE06F8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AC36E9" w:rsidRPr="008B5BD1" w14:paraId="70319852" w14:textId="77777777" w:rsidTr="00C04478">
        <w:tc>
          <w:tcPr>
            <w:tcW w:w="558" w:type="dxa"/>
            <w:vAlign w:val="center"/>
          </w:tcPr>
          <w:p w14:paraId="208002F0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69FD6CE7" w14:textId="0D46F3E2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biri, R., Borhani, S., Sellers, E.W., Jiang, Y. and Zhao, X., 2019. A comprehensive review of EEG-based brain–computer interface paradigm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neural engineering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6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p.011001.</w:t>
            </w:r>
          </w:p>
        </w:tc>
        <w:tc>
          <w:tcPr>
            <w:tcW w:w="1072" w:type="dxa"/>
            <w:vAlign w:val="center"/>
          </w:tcPr>
          <w:p w14:paraId="3A47D134" w14:textId="2096C0A0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AC36E9" w:rsidRPr="008B5BD1" w14:paraId="6B25619E" w14:textId="77777777" w:rsidTr="00C04478">
        <w:tc>
          <w:tcPr>
            <w:tcW w:w="558" w:type="dxa"/>
            <w:vAlign w:val="center"/>
          </w:tcPr>
          <w:p w14:paraId="39AD793A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4F106E3A" w14:textId="19B2274C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lalwan, Nasser, et al. "Challenges and prospects of virtual reality and augmented reality utilization among primary school teachers: A developing country perspective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tudies in Educational Evaluatio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66 (2020): 100876.</w:t>
            </w:r>
          </w:p>
        </w:tc>
        <w:tc>
          <w:tcPr>
            <w:tcW w:w="1072" w:type="dxa"/>
            <w:vAlign w:val="center"/>
          </w:tcPr>
          <w:p w14:paraId="44617DD6" w14:textId="7FBA4963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7548B1B2" w14:textId="77777777" w:rsidTr="00C04478">
        <w:tc>
          <w:tcPr>
            <w:tcW w:w="558" w:type="dxa"/>
            <w:vAlign w:val="center"/>
          </w:tcPr>
          <w:p w14:paraId="141ED34D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7D9CEFD6" w14:textId="553133EF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Rogers, Y., Sharp, H., &amp; Preece, J. (2023)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nteraction design: beyond human-computer interactio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 John Wiley &amp; Sons.</w:t>
            </w:r>
          </w:p>
        </w:tc>
        <w:tc>
          <w:tcPr>
            <w:tcW w:w="1072" w:type="dxa"/>
            <w:vAlign w:val="center"/>
          </w:tcPr>
          <w:p w14:paraId="08A9CDCC" w14:textId="1E7CBA88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3BA26CFA" w14:textId="77777777" w:rsidTr="00C04478">
        <w:tc>
          <w:tcPr>
            <w:tcW w:w="558" w:type="dxa"/>
            <w:vAlign w:val="center"/>
          </w:tcPr>
          <w:p w14:paraId="00D5E86A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2941C99B" w14:textId="3C302B82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Rogers, Yvonne, Helen Sharp, and Jennifer Preece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nteraction design: beyond human-computer interactio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 John Wiley &amp; Sons, 2023.</w:t>
            </w:r>
          </w:p>
        </w:tc>
        <w:tc>
          <w:tcPr>
            <w:tcW w:w="1072" w:type="dxa"/>
            <w:vAlign w:val="center"/>
          </w:tcPr>
          <w:p w14:paraId="5BE00165" w14:textId="72F6080D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AC36E9" w:rsidRPr="008B5BD1" w14:paraId="50959716" w14:textId="77777777" w:rsidTr="00C04478">
        <w:tc>
          <w:tcPr>
            <w:tcW w:w="558" w:type="dxa"/>
            <w:vAlign w:val="center"/>
          </w:tcPr>
          <w:p w14:paraId="613B768E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41400738" w14:textId="35DAE8B0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Wu, D., Xu, Y. and Lu, B.L., 2020. Transfer learning for EEG-based brain–computer interfaces: A review of progress made since 2016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EEE Transactions on Cognitive and Developmental System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4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pp.4-19.</w:t>
            </w:r>
          </w:p>
        </w:tc>
        <w:tc>
          <w:tcPr>
            <w:tcW w:w="1072" w:type="dxa"/>
            <w:vAlign w:val="center"/>
          </w:tcPr>
          <w:p w14:paraId="5061BCD2" w14:textId="2F67A7D2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AC36E9" w:rsidRPr="008B5BD1" w14:paraId="1AAA99F5" w14:textId="77777777" w:rsidTr="00E37EAE">
        <w:tc>
          <w:tcPr>
            <w:tcW w:w="558" w:type="dxa"/>
            <w:vAlign w:val="center"/>
          </w:tcPr>
          <w:p w14:paraId="15D1F5D2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32D03010" w14:textId="66B1E5E7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Wu, D., Xu, Y., &amp; Lu, B. L. (2020). Transfer learning for EEG-based brain–computer interfaces: A review of progress made since 2016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EEE Transactions on Cognitive and Developmental System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4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4-19.</w:t>
            </w:r>
          </w:p>
        </w:tc>
        <w:tc>
          <w:tcPr>
            <w:tcW w:w="1072" w:type="dxa"/>
            <w:vAlign w:val="center"/>
          </w:tcPr>
          <w:p w14:paraId="77D0A72E" w14:textId="6D66FC73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6337FE62" w14:textId="77777777" w:rsidTr="00E81D35">
        <w:tc>
          <w:tcPr>
            <w:tcW w:w="558" w:type="dxa"/>
            <w:vAlign w:val="center"/>
          </w:tcPr>
          <w:p w14:paraId="1DE1046D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5C739AD2" w14:textId="36515967" w:rsidR="00AC36E9" w:rsidRPr="00AC36E9" w:rsidRDefault="00AC36E9" w:rsidP="00AC36E9">
            <w:r w:rsidRPr="00AC36E9">
              <w:t>Ainia NS, Lutfi L. The influence of risk perception, risk tolerance, overconfidence, and loss aversion towards investment decision making. Journal of Economics, Business, &amp; Accountancy Ventura. 2019 Apr 23;21(3):401-13.</w:t>
            </w:r>
          </w:p>
        </w:tc>
        <w:tc>
          <w:tcPr>
            <w:tcW w:w="1072" w:type="dxa"/>
          </w:tcPr>
          <w:p w14:paraId="5A07403B" w14:textId="69DF9FAE" w:rsidR="00AC36E9" w:rsidRPr="008B5BD1" w:rsidRDefault="00AC36E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4154"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06C6AC6D" w14:textId="77777777" w:rsidTr="00E81D35">
        <w:tc>
          <w:tcPr>
            <w:tcW w:w="558" w:type="dxa"/>
            <w:vAlign w:val="center"/>
          </w:tcPr>
          <w:p w14:paraId="7626E577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4D3E0DB3" w14:textId="0C6F413E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Wu, Dongrui, Yifan Xu, and Bao-Liang Lu. "Transfer learning for EEG-based brain–computer interfaces: A review of progress made since 2016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EEE Transactions on Cognitive and Developmental System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14.1 (2020): 4-19.</w:t>
            </w:r>
          </w:p>
        </w:tc>
        <w:tc>
          <w:tcPr>
            <w:tcW w:w="1072" w:type="dxa"/>
          </w:tcPr>
          <w:p w14:paraId="60A07573" w14:textId="31E3BE92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0AA3A812" w14:textId="77777777" w:rsidTr="00E81D35">
        <w:tc>
          <w:tcPr>
            <w:tcW w:w="558" w:type="dxa"/>
            <w:vAlign w:val="center"/>
          </w:tcPr>
          <w:p w14:paraId="0ED17771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14DFD31D" w14:textId="45C1027C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Gu, X., Cao, Z., Jolfaei, A., Xu, P., Wu, D., Jung, T. P., &amp; Lin, C. T. (2021). EEG-based brain-computer interfaces (BCIs): A survey of recent studies on signal sensing technologies and computational intelligence approaches and their application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EEE/ACM transactions on computational biology and bioinformatic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8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5), 1645-1666.</w:t>
            </w:r>
          </w:p>
        </w:tc>
        <w:tc>
          <w:tcPr>
            <w:tcW w:w="1072" w:type="dxa"/>
          </w:tcPr>
          <w:p w14:paraId="69B2C7B0" w14:textId="6634E938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708C04F5" w14:textId="77777777" w:rsidTr="00E81D35">
        <w:tc>
          <w:tcPr>
            <w:tcW w:w="558" w:type="dxa"/>
            <w:vAlign w:val="center"/>
          </w:tcPr>
          <w:p w14:paraId="43737B0D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40448A9F" w14:textId="4C0CE754" w:rsidR="00AC36E9" w:rsidRPr="00AC36E9" w:rsidRDefault="00AC36E9" w:rsidP="00AC36E9">
            <w:r w:rsidRPr="00AC36E9">
              <w:t>Gambetti E, Zucchelli MM, Nori R, Giusberti F. Default rules in investment decision-making: trait anxiety and decision-making styles. Financial Innovation. 2022 Mar 9;8(1):23.</w:t>
            </w:r>
          </w:p>
        </w:tc>
        <w:tc>
          <w:tcPr>
            <w:tcW w:w="1072" w:type="dxa"/>
          </w:tcPr>
          <w:p w14:paraId="2086DAFE" w14:textId="26135FA1" w:rsidR="00AC36E9" w:rsidRPr="008B5BD1" w:rsidRDefault="00AC36E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4154"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1A49623F" w14:textId="77777777" w:rsidTr="00E37EAE">
        <w:tc>
          <w:tcPr>
            <w:tcW w:w="558" w:type="dxa"/>
            <w:vAlign w:val="center"/>
          </w:tcPr>
          <w:p w14:paraId="46A71E2B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143D3882" w14:textId="38D53E69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biri, Reza, Soheil Borhani, Eric W. Sellers, Yang Jiang, and Xiaopeng Zhao. "A comprehensive review of EEG-based brain–computer interface paradigms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neural engineering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16, no. 1 (2019): 011001.</w:t>
            </w:r>
          </w:p>
        </w:tc>
        <w:tc>
          <w:tcPr>
            <w:tcW w:w="1072" w:type="dxa"/>
            <w:vAlign w:val="center"/>
          </w:tcPr>
          <w:p w14:paraId="0BAD8163" w14:textId="72470462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AC36E9" w:rsidRPr="008B5BD1" w14:paraId="49E94B4A" w14:textId="77777777" w:rsidTr="00E37EAE">
        <w:tc>
          <w:tcPr>
            <w:tcW w:w="558" w:type="dxa"/>
            <w:vAlign w:val="center"/>
          </w:tcPr>
          <w:p w14:paraId="0C4AD5F8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2DFF3EB9" w14:textId="0138F06E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Rogers, Yvonne, Helen Sharp, and Jennifer Preece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nteraction design: beyond human-computer interactio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 John Wiley &amp; Sons, 2023.</w:t>
            </w:r>
          </w:p>
        </w:tc>
        <w:tc>
          <w:tcPr>
            <w:tcW w:w="1072" w:type="dxa"/>
            <w:vAlign w:val="center"/>
          </w:tcPr>
          <w:p w14:paraId="3415F874" w14:textId="01DB4DF7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5C9A44D0" w14:textId="77777777" w:rsidTr="00E37EAE">
        <w:tc>
          <w:tcPr>
            <w:tcW w:w="558" w:type="dxa"/>
            <w:vAlign w:val="center"/>
          </w:tcPr>
          <w:p w14:paraId="15FA24DC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3864D0A2" w14:textId="7B9CA4EF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Park, S., Cha, H. S., &amp; Im, C. H. (2019). Development of an online home appliance control system using augmented reality and an SSVEP-based brain–computer interface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EEE Acces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7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163604-163614.</w:t>
            </w:r>
          </w:p>
        </w:tc>
        <w:tc>
          <w:tcPr>
            <w:tcW w:w="1072" w:type="dxa"/>
            <w:vAlign w:val="center"/>
          </w:tcPr>
          <w:p w14:paraId="0EA49FFC" w14:textId="7C0E85D0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55CF3CBB" w14:textId="77777777" w:rsidTr="00E37EAE">
        <w:tc>
          <w:tcPr>
            <w:tcW w:w="558" w:type="dxa"/>
            <w:vAlign w:val="center"/>
          </w:tcPr>
          <w:p w14:paraId="254EB73B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57D819D7" w14:textId="63A2C41F" w:rsidR="00AC36E9" w:rsidRPr="00AC36E9" w:rsidRDefault="007765D9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Nahavandi, Saeid. "Industry 5.0—A human-centric solution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ustainability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11.16 (2019): 4371.</w:t>
            </w:r>
          </w:p>
        </w:tc>
        <w:tc>
          <w:tcPr>
            <w:tcW w:w="1072" w:type="dxa"/>
            <w:vAlign w:val="center"/>
          </w:tcPr>
          <w:p w14:paraId="18642AEB" w14:textId="7FA66726" w:rsidR="00AC36E9" w:rsidRPr="008B5BD1" w:rsidRDefault="007765D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66559515" w14:textId="77777777" w:rsidTr="00E37EAE">
        <w:tc>
          <w:tcPr>
            <w:tcW w:w="558" w:type="dxa"/>
            <w:vAlign w:val="center"/>
          </w:tcPr>
          <w:p w14:paraId="0A59B717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2ED1A913" w14:textId="71A87D9E" w:rsidR="00AC36E9" w:rsidRPr="00AC36E9" w:rsidRDefault="007765D9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Miah MO, Muhammod R, Al Mamun KA, Farid DM, Kumar S, Sharma A, Dehzangi A. CluSem: Accurate clustering-based ensemble method to predict motor imagery tasks from multi-channel EEG data. Journal of Neuroscience Methods. 2021 Dec 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1; 364:109373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1072" w:type="dxa"/>
            <w:vAlign w:val="center"/>
          </w:tcPr>
          <w:p w14:paraId="3C500ED3" w14:textId="20029857" w:rsidR="00AC36E9" w:rsidRPr="008B5BD1" w:rsidRDefault="007765D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3E8F3DE8" w14:textId="77777777" w:rsidTr="00E37EAE">
        <w:tc>
          <w:tcPr>
            <w:tcW w:w="558" w:type="dxa"/>
            <w:vAlign w:val="center"/>
          </w:tcPr>
          <w:p w14:paraId="7C453E10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076ADA30" w14:textId="37892262" w:rsidR="00AC36E9" w:rsidRPr="00AC36E9" w:rsidRDefault="007765D9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Jindal, Komal, Rahul Upadhyay, and Hari Shankar Singh. "A Hybrid Ensemble Voting-based Residual Attention Network for Motor Imagery EEG Classification." (2022).</w:t>
            </w:r>
          </w:p>
        </w:tc>
        <w:tc>
          <w:tcPr>
            <w:tcW w:w="1072" w:type="dxa"/>
            <w:vAlign w:val="center"/>
          </w:tcPr>
          <w:p w14:paraId="294105FB" w14:textId="143B0AD4" w:rsidR="00AC36E9" w:rsidRPr="008B5BD1" w:rsidRDefault="007765D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4EA20868" w14:textId="77777777" w:rsidTr="00E37EAE">
        <w:tc>
          <w:tcPr>
            <w:tcW w:w="558" w:type="dxa"/>
            <w:vAlign w:val="center"/>
          </w:tcPr>
          <w:p w14:paraId="6D775284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15A576A9" w14:textId="1F8572A5" w:rsidR="00AC36E9" w:rsidRPr="00AC36E9" w:rsidRDefault="007765D9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Jindal, K., Upadhyay, R. and Singh, H.S., 2022. A Hybrid Ensemble Voting-based Residual Attention Network for Motor Imagery EEG Classification.</w:t>
            </w:r>
          </w:p>
        </w:tc>
        <w:tc>
          <w:tcPr>
            <w:tcW w:w="1072" w:type="dxa"/>
            <w:vAlign w:val="center"/>
          </w:tcPr>
          <w:p w14:paraId="07C5E9AB" w14:textId="552307D8" w:rsidR="00AC36E9" w:rsidRPr="008B5BD1" w:rsidRDefault="007765D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AC36E9" w:rsidRPr="008B5BD1" w14:paraId="2BC75578" w14:textId="77777777" w:rsidTr="00E37EAE">
        <w:tc>
          <w:tcPr>
            <w:tcW w:w="558" w:type="dxa"/>
            <w:vAlign w:val="center"/>
          </w:tcPr>
          <w:p w14:paraId="39295BF8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02B9F8F0" w14:textId="0A9DA6C2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Park, Seonghun, Ho-Seung Cha, and Chang-Hwan Im. "Development of an online home appliance control system using augmented reality and an SSVEP-based brain–computer interface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EEE Acces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7 (2019): 163604-163614.</w:t>
            </w:r>
          </w:p>
        </w:tc>
        <w:tc>
          <w:tcPr>
            <w:tcW w:w="1072" w:type="dxa"/>
            <w:vAlign w:val="center"/>
          </w:tcPr>
          <w:p w14:paraId="338FB960" w14:textId="79DC2980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AC36E9" w:rsidRPr="008B5BD1" w14:paraId="08EFCA64" w14:textId="77777777" w:rsidTr="00E37EAE">
        <w:tc>
          <w:tcPr>
            <w:tcW w:w="558" w:type="dxa"/>
            <w:vAlign w:val="center"/>
          </w:tcPr>
          <w:p w14:paraId="1926B2EA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7CAA7812" w14:textId="0C07416E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Park, S., Cha, H.S. and Im, C.H., 2019. Development of an online home appliance control system using augmented reality and an SSVEP-based brain–computer interface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EEE Acces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7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pp.163604-163614.</w:t>
            </w:r>
          </w:p>
        </w:tc>
        <w:tc>
          <w:tcPr>
            <w:tcW w:w="1072" w:type="dxa"/>
            <w:vAlign w:val="center"/>
          </w:tcPr>
          <w:p w14:paraId="32CD4C2B" w14:textId="6B404DB1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AC36E9" w:rsidRPr="008B5BD1" w14:paraId="204D34BD" w14:textId="77777777" w:rsidTr="00E37EAE">
        <w:tc>
          <w:tcPr>
            <w:tcW w:w="558" w:type="dxa"/>
            <w:vAlign w:val="center"/>
          </w:tcPr>
          <w:p w14:paraId="72341DB7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5464E8F2" w14:textId="5412CFCB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biri, R., Borhani, S., Sellers, E. W., Jiang, Y., &amp; Zhao, X. (2019). A comprehensive review of EEG-based brain–computer interface paradigm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neural engineering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6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011001.</w:t>
            </w:r>
          </w:p>
        </w:tc>
        <w:tc>
          <w:tcPr>
            <w:tcW w:w="1072" w:type="dxa"/>
            <w:vAlign w:val="center"/>
          </w:tcPr>
          <w:p w14:paraId="3E49624F" w14:textId="0AC918EA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15D6DEFD" w14:textId="77777777" w:rsidTr="001A1002">
        <w:tc>
          <w:tcPr>
            <w:tcW w:w="558" w:type="dxa"/>
            <w:vAlign w:val="center"/>
          </w:tcPr>
          <w:p w14:paraId="4CECE770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</w:tcPr>
          <w:p w14:paraId="3777970B" w14:textId="41F3E6E2" w:rsidR="00AC36E9" w:rsidRPr="00AC36E9" w:rsidRDefault="00AC36E9" w:rsidP="00AC36E9">
            <w:r w:rsidRPr="00AC36E9">
              <w:t>Sachdeva M, Lehal R, Gupta S, Gupta S. Influence of contextual factors on investment decision-making: a fuzzy-AHP approach. Journal of Asia Business Studies. 2022 Feb 10.</w:t>
            </w:r>
          </w:p>
        </w:tc>
        <w:tc>
          <w:tcPr>
            <w:tcW w:w="1072" w:type="dxa"/>
          </w:tcPr>
          <w:p w14:paraId="01EA554B" w14:textId="44ED5081" w:rsidR="00AC36E9" w:rsidRPr="008B5BD1" w:rsidRDefault="00AC36E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F4154"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225FBA5A" w14:textId="77777777" w:rsidTr="00E37EAE">
        <w:tc>
          <w:tcPr>
            <w:tcW w:w="558" w:type="dxa"/>
            <w:vAlign w:val="center"/>
          </w:tcPr>
          <w:p w14:paraId="6F3540FD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690B19C7" w14:textId="6CA44261" w:rsidR="00AC36E9" w:rsidRPr="00AC36E9" w:rsidRDefault="007765D9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Nahavandi S. Industry 5.0—A human-centric solution. Sustainability. 2019 Aug 13;11(16):4371.</w:t>
            </w:r>
          </w:p>
        </w:tc>
        <w:tc>
          <w:tcPr>
            <w:tcW w:w="1072" w:type="dxa"/>
            <w:vAlign w:val="center"/>
          </w:tcPr>
          <w:p w14:paraId="69E8C879" w14:textId="4D1E8CD0" w:rsidR="00AC36E9" w:rsidRPr="008B5BD1" w:rsidRDefault="007765D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75ED564F" w14:textId="77777777" w:rsidTr="00E37EAE">
        <w:tc>
          <w:tcPr>
            <w:tcW w:w="558" w:type="dxa"/>
            <w:vAlign w:val="center"/>
          </w:tcPr>
          <w:p w14:paraId="4D7CD3DB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48D84523" w14:textId="25D7B341" w:rsidR="00AC36E9" w:rsidRPr="00AC36E9" w:rsidRDefault="007765D9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iah, Md Ochiuddin, et al. "CluSem: Accurate clustering-based ensemble method to predict motor imagery tasks from multi-channel EEG data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Neuroscience Method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364 (2021): 109373.</w:t>
            </w:r>
          </w:p>
        </w:tc>
        <w:tc>
          <w:tcPr>
            <w:tcW w:w="1072" w:type="dxa"/>
            <w:vAlign w:val="center"/>
          </w:tcPr>
          <w:p w14:paraId="2BE11B9E" w14:textId="450B24D2" w:rsidR="00AC36E9" w:rsidRPr="008B5BD1" w:rsidRDefault="007765D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77D182C1" w14:textId="77777777" w:rsidTr="00E37EAE">
        <w:tc>
          <w:tcPr>
            <w:tcW w:w="558" w:type="dxa"/>
            <w:vAlign w:val="center"/>
          </w:tcPr>
          <w:p w14:paraId="2D1513B4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1CA1B5BD" w14:textId="0DA63420" w:rsidR="00AC36E9" w:rsidRPr="00AC36E9" w:rsidRDefault="007765D9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iah, M. O., Muhammod, R., Al Mamun, K. A., Farid, D. M., Kumar, S., Sharma, A., &amp; Dehzangi, A. (2021). CluSem: Accurate clustering-based ensemble method to predict motor imagery tasks from multi-channel EEG data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Neuroscience Method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364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109373.</w:t>
            </w:r>
          </w:p>
        </w:tc>
        <w:tc>
          <w:tcPr>
            <w:tcW w:w="1072" w:type="dxa"/>
            <w:vAlign w:val="center"/>
          </w:tcPr>
          <w:p w14:paraId="02C5C2DE" w14:textId="04E702FE" w:rsidR="00AC36E9" w:rsidRPr="008B5BD1" w:rsidRDefault="007765D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776F8536" w14:textId="77777777" w:rsidTr="00E37EAE">
        <w:tc>
          <w:tcPr>
            <w:tcW w:w="558" w:type="dxa"/>
            <w:vAlign w:val="center"/>
          </w:tcPr>
          <w:p w14:paraId="3B922A97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7178B2CD" w14:textId="48468828" w:rsidR="00AC36E9" w:rsidRPr="00AC36E9" w:rsidRDefault="005E0E1B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Gu, Xiaotong, et al. "EEG-based brain-computer interfaces (BCIs): A survey of recent studies on signal sensing technologies and computational intelligence approaches and their applications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EEE/ACM transactions on computational biology and bioinformatic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18.5 (2021): 1645-1666.</w:t>
            </w:r>
          </w:p>
        </w:tc>
        <w:tc>
          <w:tcPr>
            <w:tcW w:w="1072" w:type="dxa"/>
            <w:vAlign w:val="center"/>
          </w:tcPr>
          <w:p w14:paraId="3E705B68" w14:textId="60A39E95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2D8383C3" w14:textId="77777777" w:rsidTr="00E37EAE">
        <w:tc>
          <w:tcPr>
            <w:tcW w:w="558" w:type="dxa"/>
            <w:vAlign w:val="center"/>
          </w:tcPr>
          <w:p w14:paraId="0C56600E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68AFC13D" w14:textId="6D8428E9" w:rsidR="00AC36E9" w:rsidRPr="00AC36E9" w:rsidRDefault="007765D9" w:rsidP="00AC36E9"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Nahavandi, S., 2019. Industry 5.0—A human-centric solution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ustainability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1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6), p.4371.</w:t>
            </w:r>
          </w:p>
        </w:tc>
        <w:tc>
          <w:tcPr>
            <w:tcW w:w="1072" w:type="dxa"/>
            <w:vAlign w:val="center"/>
          </w:tcPr>
          <w:p w14:paraId="39953E4B" w14:textId="22A45E92" w:rsidR="00AC36E9" w:rsidRPr="008B5BD1" w:rsidRDefault="007765D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AC36E9" w:rsidRPr="008B5BD1" w14:paraId="3A5F0CF0" w14:textId="77777777" w:rsidTr="00E37EAE">
        <w:tc>
          <w:tcPr>
            <w:tcW w:w="558" w:type="dxa"/>
            <w:vAlign w:val="center"/>
          </w:tcPr>
          <w:p w14:paraId="29629261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4596521A" w14:textId="2F55664C" w:rsidR="00AC36E9" w:rsidRPr="008B5BD1" w:rsidRDefault="007765D9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Ehiabhi, Jolly, and Haifeng Wang. "A Systematic Review of Machine Learning Models in Mental Health Analysis Based on Multi-Channel Multi-Modal Biometric Signals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BioMedInformatic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3, no. 1 (2023): 193-219.</w:t>
            </w:r>
          </w:p>
        </w:tc>
        <w:tc>
          <w:tcPr>
            <w:tcW w:w="1072" w:type="dxa"/>
            <w:vAlign w:val="center"/>
          </w:tcPr>
          <w:p w14:paraId="32D8987F" w14:textId="7544DFAC" w:rsidR="00AC36E9" w:rsidRPr="008B5BD1" w:rsidRDefault="007765D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AC36E9" w:rsidRPr="008B5BD1" w14:paraId="365C9777" w14:textId="77777777" w:rsidTr="00E37EAE">
        <w:tc>
          <w:tcPr>
            <w:tcW w:w="558" w:type="dxa"/>
            <w:vAlign w:val="center"/>
          </w:tcPr>
          <w:p w14:paraId="6B8033FE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30578B30" w14:textId="24C7E308" w:rsidR="00AC36E9" w:rsidRPr="008B5BD1" w:rsidRDefault="007765D9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Ehiabhi, J., &amp; Wang, H. (2023). A Systematic Review of Machine Learning Models in Mental Health Analysis Based on Multi-Channel Multi-Modal Biometric Signal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BioMedInformatic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3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193-219.</w:t>
            </w:r>
          </w:p>
        </w:tc>
        <w:tc>
          <w:tcPr>
            <w:tcW w:w="1072" w:type="dxa"/>
            <w:vAlign w:val="center"/>
          </w:tcPr>
          <w:p w14:paraId="29838A47" w14:textId="5C179770" w:rsidR="00AC36E9" w:rsidRPr="008B5BD1" w:rsidRDefault="007765D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68F11CBC" w14:textId="77777777" w:rsidTr="00E37EAE">
        <w:tc>
          <w:tcPr>
            <w:tcW w:w="558" w:type="dxa"/>
            <w:vAlign w:val="center"/>
          </w:tcPr>
          <w:p w14:paraId="192B899F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364B66FD" w14:textId="4629C233" w:rsidR="00AC36E9" w:rsidRPr="008B5BD1" w:rsidRDefault="005E0E1B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Wu D, Xu Y, Lu BL. Transfer learning for EEG-based brain–computer interfaces: A review of progress made since 2016. IEEE Transactions on Cognitive and Developmental Systems. 2020 Jul 7;14(1):4-19.</w:t>
            </w:r>
          </w:p>
        </w:tc>
        <w:tc>
          <w:tcPr>
            <w:tcW w:w="1072" w:type="dxa"/>
            <w:vAlign w:val="center"/>
          </w:tcPr>
          <w:p w14:paraId="05BAC3AB" w14:textId="6663C020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02C00159" w14:textId="77777777" w:rsidTr="00E37EAE">
        <w:tc>
          <w:tcPr>
            <w:tcW w:w="558" w:type="dxa"/>
            <w:vAlign w:val="center"/>
          </w:tcPr>
          <w:p w14:paraId="04E8392F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5BE66E3B" w14:textId="34414A1C" w:rsidR="00AC36E9" w:rsidRPr="008B5BD1" w:rsidRDefault="007765D9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Nahavandi, Saeid. "Industry 5.0—A human-centric solution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ustainability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11, no. 16 (2019): 4371.</w:t>
            </w:r>
          </w:p>
        </w:tc>
        <w:tc>
          <w:tcPr>
            <w:tcW w:w="1072" w:type="dxa"/>
            <w:vAlign w:val="center"/>
          </w:tcPr>
          <w:p w14:paraId="321FA314" w14:textId="457590BF" w:rsidR="00AC36E9" w:rsidRPr="008B5BD1" w:rsidRDefault="007765D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AC36E9" w:rsidRPr="008B5BD1" w14:paraId="28290E7F" w14:textId="77777777" w:rsidTr="00E37EAE">
        <w:tc>
          <w:tcPr>
            <w:tcW w:w="558" w:type="dxa"/>
            <w:vAlign w:val="center"/>
          </w:tcPr>
          <w:p w14:paraId="1B0066F6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797AA49D" w14:textId="139DCD0A" w:rsidR="00AC36E9" w:rsidRPr="008B5BD1" w:rsidRDefault="009819B3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Värbu K, Muhammad N, Muhammad Y. Past, present, and future of EEG-based BCI applications. Sensors. 2022 Apr 26;22(9):3331.</w:t>
            </w:r>
          </w:p>
        </w:tc>
        <w:tc>
          <w:tcPr>
            <w:tcW w:w="1072" w:type="dxa"/>
            <w:vAlign w:val="center"/>
          </w:tcPr>
          <w:p w14:paraId="710A032F" w14:textId="1B69A858" w:rsidR="00AC36E9" w:rsidRPr="008B5BD1" w:rsidRDefault="009819B3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38821287" w14:textId="77777777" w:rsidTr="00E37EAE">
        <w:tc>
          <w:tcPr>
            <w:tcW w:w="558" w:type="dxa"/>
            <w:vAlign w:val="center"/>
          </w:tcPr>
          <w:p w14:paraId="4A1DF1AE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79CD8E5A" w14:textId="23A4B736" w:rsidR="00AC36E9" w:rsidRPr="008B5BD1" w:rsidRDefault="009819B3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Värbu, Kaido, Naveed Muhammad, and Yar Muhammad. "Past, present, and future of EEG-based BCI applications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ensor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22.9 (2022): 3331.</w:t>
            </w:r>
          </w:p>
        </w:tc>
        <w:tc>
          <w:tcPr>
            <w:tcW w:w="1072" w:type="dxa"/>
            <w:vAlign w:val="center"/>
          </w:tcPr>
          <w:p w14:paraId="5DDB1358" w14:textId="7B92F972" w:rsidR="00AC36E9" w:rsidRPr="008B5BD1" w:rsidRDefault="009819B3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1A6AA49E" w14:textId="77777777" w:rsidTr="00E37EAE">
        <w:tc>
          <w:tcPr>
            <w:tcW w:w="558" w:type="dxa"/>
            <w:vAlign w:val="center"/>
          </w:tcPr>
          <w:p w14:paraId="710D8CAC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2FDA9533" w14:textId="1CBE98A3" w:rsidR="00AC36E9" w:rsidRPr="008B5BD1" w:rsidRDefault="009819B3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Värbu, Kaido, Naveed Muhammad, and Yar Muhammad. "Past, present, and future of EEG-based BCI applications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ensor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22, no. 9 (2022): 3331.</w:t>
            </w:r>
          </w:p>
        </w:tc>
        <w:tc>
          <w:tcPr>
            <w:tcW w:w="1072" w:type="dxa"/>
            <w:vAlign w:val="center"/>
          </w:tcPr>
          <w:p w14:paraId="6F9AA2F6" w14:textId="3198BC32" w:rsidR="00AC36E9" w:rsidRPr="008B5BD1" w:rsidRDefault="009819B3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AC36E9" w:rsidRPr="008B5BD1" w14:paraId="0633B2F2" w14:textId="77777777" w:rsidTr="00E37EAE">
        <w:tc>
          <w:tcPr>
            <w:tcW w:w="558" w:type="dxa"/>
            <w:vAlign w:val="center"/>
          </w:tcPr>
          <w:p w14:paraId="0839EE95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318291E9" w14:textId="779A7085" w:rsidR="00AC36E9" w:rsidRPr="008B5BD1" w:rsidRDefault="007765D9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iah, M.O., Muhammod, R., Al Mamun, K.A., Farid, D.M., Kumar, S., Sharma, A. and Dehzangi, A., 2021. CluSem: Accurate clustering-based ensemble method to predict motor imagery tasks from multi-channel EEG data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Neuroscience Method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364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p.109373.</w:t>
            </w:r>
          </w:p>
        </w:tc>
        <w:tc>
          <w:tcPr>
            <w:tcW w:w="1072" w:type="dxa"/>
            <w:vAlign w:val="center"/>
          </w:tcPr>
          <w:p w14:paraId="792471EE" w14:textId="26F33A6E" w:rsidR="00AC36E9" w:rsidRPr="008B5BD1" w:rsidRDefault="007765D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AC36E9" w:rsidRPr="008B5BD1" w14:paraId="181DA63E" w14:textId="77777777" w:rsidTr="00E37EAE">
        <w:tc>
          <w:tcPr>
            <w:tcW w:w="558" w:type="dxa"/>
            <w:vAlign w:val="center"/>
          </w:tcPr>
          <w:p w14:paraId="0864AE95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198A343E" w14:textId="1096D8DC" w:rsidR="00AC36E9" w:rsidRPr="008B5BD1" w:rsidRDefault="007765D9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Nahavandi, S. (2019). Industry 5.0—A human-centric solution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ustainability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1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6), 4371.</w:t>
            </w:r>
          </w:p>
        </w:tc>
        <w:tc>
          <w:tcPr>
            <w:tcW w:w="1072" w:type="dxa"/>
            <w:vAlign w:val="center"/>
          </w:tcPr>
          <w:p w14:paraId="6602E525" w14:textId="3E401265" w:rsidR="00AC36E9" w:rsidRPr="008B5BD1" w:rsidRDefault="007765D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68C62913" w14:textId="77777777" w:rsidTr="00E37EAE">
        <w:tc>
          <w:tcPr>
            <w:tcW w:w="558" w:type="dxa"/>
            <w:vAlign w:val="center"/>
          </w:tcPr>
          <w:p w14:paraId="447F5E48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6550CE1D" w14:textId="7DB9EDAF" w:rsidR="00AC36E9" w:rsidRPr="008B5BD1" w:rsidRDefault="005E0E1B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Gu X, Cao Z, Jolfaei A, Xu P, Wu D, Jung TP, Lin CT. EEG-based brain-computer interfaces (BCIs): A survey of recent studies on signal sensing technologies and computational intelligence approaches and their applications. IEEE/ACM transactions on computational biology and bioinformatics. 2021 Jan 19;18(5):1645-66.</w:t>
            </w:r>
          </w:p>
        </w:tc>
        <w:tc>
          <w:tcPr>
            <w:tcW w:w="1072" w:type="dxa"/>
            <w:vAlign w:val="center"/>
          </w:tcPr>
          <w:p w14:paraId="68002632" w14:textId="65CDC035" w:rsidR="00AC36E9" w:rsidRPr="008B5BD1" w:rsidRDefault="005E0E1B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19F30F7C" w14:textId="77777777" w:rsidTr="00E37EAE">
        <w:tc>
          <w:tcPr>
            <w:tcW w:w="558" w:type="dxa"/>
            <w:vAlign w:val="center"/>
          </w:tcPr>
          <w:p w14:paraId="6E36F2DB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4D0FA20F" w14:textId="49E98223" w:rsidR="00AC36E9" w:rsidRPr="008B5BD1" w:rsidRDefault="009819B3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ljasim, M. and Kashef, R., 2022. E2DR: a deep learning ensemble-based driver distraction detection with recommendations model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ensor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2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5), p.1858.</w:t>
            </w:r>
          </w:p>
        </w:tc>
        <w:tc>
          <w:tcPr>
            <w:tcW w:w="1072" w:type="dxa"/>
            <w:vAlign w:val="center"/>
          </w:tcPr>
          <w:p w14:paraId="6BC905DE" w14:textId="5A3777E2" w:rsidR="00AC36E9" w:rsidRPr="008B5BD1" w:rsidRDefault="009819B3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AC36E9" w:rsidRPr="008B5BD1" w14:paraId="0904F9B8" w14:textId="77777777" w:rsidTr="00E37EAE">
        <w:tc>
          <w:tcPr>
            <w:tcW w:w="558" w:type="dxa"/>
            <w:vAlign w:val="center"/>
          </w:tcPr>
          <w:p w14:paraId="1CA5C903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1F1D3E13" w14:textId="0AE1FD2C" w:rsidR="00AC36E9" w:rsidRPr="008B5BD1" w:rsidRDefault="009819B3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Tsai, Bo-Yu, Sandeep Vara Sankar Diddi, Li-Wei Ko, Shuu-Jiun Wang, Chi-Yuan Chang, and Tzyy-Ping Jung. "Development of an adaptive artifact subspace reconstruction based on hebbian/anti-hebbian learning networks for enhancing bci performance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EEE Transactions on Neural Networks and Learning System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2022).</w:t>
            </w:r>
          </w:p>
        </w:tc>
        <w:tc>
          <w:tcPr>
            <w:tcW w:w="1072" w:type="dxa"/>
            <w:vAlign w:val="center"/>
          </w:tcPr>
          <w:p w14:paraId="3FE32B68" w14:textId="732C455F" w:rsidR="00AC36E9" w:rsidRPr="008B5BD1" w:rsidRDefault="009819B3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AC36E9" w:rsidRPr="008B5BD1" w14:paraId="586C7FA1" w14:textId="77777777" w:rsidTr="00E37EAE">
        <w:tc>
          <w:tcPr>
            <w:tcW w:w="558" w:type="dxa"/>
            <w:vAlign w:val="center"/>
          </w:tcPr>
          <w:p w14:paraId="1EECBF85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7B7C0337" w14:textId="521D54DB" w:rsidR="00AC36E9" w:rsidRPr="008B5BD1" w:rsidRDefault="009819B3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Tsai, Bo-Yu, et al. "Development of an adaptive artifact subspace reconstruction based on hebbian/anti-hebbian learning networks for enhancing bci performance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EEE Transactions on Neural Networks and Learning System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2022).</w:t>
            </w:r>
          </w:p>
        </w:tc>
        <w:tc>
          <w:tcPr>
            <w:tcW w:w="1072" w:type="dxa"/>
            <w:vAlign w:val="center"/>
          </w:tcPr>
          <w:p w14:paraId="5F945422" w14:textId="4B5F6CA4" w:rsidR="00AC36E9" w:rsidRPr="008B5BD1" w:rsidRDefault="009819B3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2E388432" w14:textId="77777777" w:rsidTr="00E37EAE">
        <w:tc>
          <w:tcPr>
            <w:tcW w:w="558" w:type="dxa"/>
            <w:vAlign w:val="center"/>
          </w:tcPr>
          <w:p w14:paraId="5569372D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4076A492" w14:textId="56AE931B" w:rsidR="00AC36E9" w:rsidRPr="008B5BD1" w:rsidRDefault="007765D9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iah MO, Muhammod R, Al Mamun KA, Farid DM, Kumar S, Sharma A, Dehzangi A. CluSem: Accurate clustering-based ensemble method to predict motor imagery tasks from multi-channel EEG data. Journal of Neuroscience Methods. 2021 Dec 1;364:109373.</w:t>
            </w:r>
          </w:p>
        </w:tc>
        <w:tc>
          <w:tcPr>
            <w:tcW w:w="1072" w:type="dxa"/>
            <w:vAlign w:val="center"/>
          </w:tcPr>
          <w:p w14:paraId="22944C1C" w14:textId="26171574" w:rsidR="00AC36E9" w:rsidRPr="008B5BD1" w:rsidRDefault="007765D9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11BC8BEC" w14:textId="77777777" w:rsidTr="00E37EAE">
        <w:tc>
          <w:tcPr>
            <w:tcW w:w="558" w:type="dxa"/>
            <w:vAlign w:val="center"/>
          </w:tcPr>
          <w:p w14:paraId="49344A94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761DF67D" w14:textId="16146C9C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Wang, Min, et al. "Representation learning and pattern recognition in cognitive biometrics: A survey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Sensor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22.14 (2022): 5111.</w:t>
            </w:r>
          </w:p>
        </w:tc>
        <w:tc>
          <w:tcPr>
            <w:tcW w:w="1072" w:type="dxa"/>
            <w:vAlign w:val="center"/>
          </w:tcPr>
          <w:p w14:paraId="76861ABC" w14:textId="251BA474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2692E1F7" w14:textId="77777777" w:rsidTr="00E37EAE">
        <w:tc>
          <w:tcPr>
            <w:tcW w:w="558" w:type="dxa"/>
            <w:vAlign w:val="center"/>
          </w:tcPr>
          <w:p w14:paraId="09508653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713DCA5B" w14:textId="58E6060F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lfalahi, H., Dias, S. B., Khandoker, A. H., Chaudhuri, K. R., &amp; Hadjileontiadis, L. J. (2023). A scoping review of neurodegenerative manifestations in explainable digital phenotyping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npj Parkinson's Disease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9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49.</w:t>
            </w:r>
          </w:p>
        </w:tc>
        <w:tc>
          <w:tcPr>
            <w:tcW w:w="1072" w:type="dxa"/>
            <w:vAlign w:val="center"/>
          </w:tcPr>
          <w:p w14:paraId="6A890BB4" w14:textId="2A82F82E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0D9B394E" w14:textId="77777777" w:rsidTr="00E37EAE">
        <w:tc>
          <w:tcPr>
            <w:tcW w:w="558" w:type="dxa"/>
            <w:vAlign w:val="center"/>
          </w:tcPr>
          <w:p w14:paraId="6BF397F2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7B19093C" w14:textId="6F970568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Zhou, Yuqing, Gaofeng Zhi, Wei Chen, Qijia Qian, Dedao He, Bintao Sun, and Weifang Sun. "A new tool wear condition monitoring method based on deep learning under small samples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Measurement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189 (2022): 110622.</w:t>
            </w:r>
          </w:p>
        </w:tc>
        <w:tc>
          <w:tcPr>
            <w:tcW w:w="1072" w:type="dxa"/>
            <w:vAlign w:val="center"/>
          </w:tcPr>
          <w:p w14:paraId="0A843969" w14:textId="604BBBA3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AC36E9" w:rsidRPr="008B5BD1" w14:paraId="18815F5A" w14:textId="77777777" w:rsidTr="00E37EAE">
        <w:tc>
          <w:tcPr>
            <w:tcW w:w="558" w:type="dxa"/>
            <w:vAlign w:val="center"/>
          </w:tcPr>
          <w:p w14:paraId="16F215BE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6038DA89" w14:textId="6ABBDC18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atapathy, S.K. and Loganathan, D., 2022. Automated classification of sleep stages using single-channel EEG: A machine learning-based method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nternational Journal of Information Retrieval Research (IJIRR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2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2), pp.1-19.</w:t>
            </w:r>
          </w:p>
        </w:tc>
        <w:tc>
          <w:tcPr>
            <w:tcW w:w="1072" w:type="dxa"/>
            <w:vAlign w:val="center"/>
          </w:tcPr>
          <w:p w14:paraId="0024A2AC" w14:textId="3E5A12D5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AC36E9" w:rsidRPr="008B5BD1" w14:paraId="3D303D33" w14:textId="77777777" w:rsidTr="00E37EAE">
        <w:tc>
          <w:tcPr>
            <w:tcW w:w="558" w:type="dxa"/>
            <w:vAlign w:val="center"/>
          </w:tcPr>
          <w:p w14:paraId="3633C262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7AB504C4" w14:textId="2144ADA9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Chakladar DD, Samanta D, Roy PP. Multimodal Deep Sparse Subspace Clustering for Multiple Stimuli-based Cognitive task. In2022 26th International Conference on Pattern Recognition (ICPR) 2022 Aug 21 (pp. 1098-1104). IEEE.</w:t>
            </w:r>
          </w:p>
        </w:tc>
        <w:tc>
          <w:tcPr>
            <w:tcW w:w="1072" w:type="dxa"/>
            <w:vAlign w:val="center"/>
          </w:tcPr>
          <w:p w14:paraId="0D84DD73" w14:textId="62BA89B8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716EC8FC" w14:textId="77777777" w:rsidTr="00E37EAE">
        <w:tc>
          <w:tcPr>
            <w:tcW w:w="558" w:type="dxa"/>
            <w:vAlign w:val="center"/>
          </w:tcPr>
          <w:p w14:paraId="7EA89EBF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25DF01B2" w14:textId="6A8F79AF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alimnia, Amir Hesam. "Attention-based Multi-Source-Free Domain Adaptation for EEG Emotion Recognition." (2023).</w:t>
            </w:r>
          </w:p>
        </w:tc>
        <w:tc>
          <w:tcPr>
            <w:tcW w:w="1072" w:type="dxa"/>
            <w:vAlign w:val="center"/>
          </w:tcPr>
          <w:p w14:paraId="7750CA53" w14:textId="020F7740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0BA6892B" w14:textId="77777777" w:rsidTr="00E37EAE">
        <w:tc>
          <w:tcPr>
            <w:tcW w:w="558" w:type="dxa"/>
            <w:vAlign w:val="center"/>
          </w:tcPr>
          <w:p w14:paraId="42216F0C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17ADF0CF" w14:textId="56A925C0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Nezamabadi, K., Sardaripour, N., Haghi, B., &amp; Forouzanfar, M. (2022). Unsupervised ECG analysis: A review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EEE Reviews in Biomedical Engineering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1072" w:type="dxa"/>
            <w:vAlign w:val="center"/>
          </w:tcPr>
          <w:p w14:paraId="06FBF9B0" w14:textId="484DA7C6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18B4BCEE" w14:textId="77777777" w:rsidTr="00E37EAE">
        <w:tc>
          <w:tcPr>
            <w:tcW w:w="558" w:type="dxa"/>
            <w:vAlign w:val="center"/>
          </w:tcPr>
          <w:p w14:paraId="0EE8DAE4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16220D03" w14:textId="61B24EE7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Zan, Hasan, and Abdulnasır Yildiz. "Local Pattern Transformation-Based convolutional neural network for sleep stage scoring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Biomedical Signal Processing and Control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80 (2023): 104275.</w:t>
            </w:r>
          </w:p>
        </w:tc>
        <w:tc>
          <w:tcPr>
            <w:tcW w:w="1072" w:type="dxa"/>
            <w:vAlign w:val="center"/>
          </w:tcPr>
          <w:p w14:paraId="3359D7B3" w14:textId="1B7867EB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AC36E9" w:rsidRPr="008B5BD1" w14:paraId="7B5AF910" w14:textId="77777777" w:rsidTr="00E37EAE">
        <w:tc>
          <w:tcPr>
            <w:tcW w:w="558" w:type="dxa"/>
            <w:vAlign w:val="center"/>
          </w:tcPr>
          <w:p w14:paraId="68C0B433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43CDFC24" w14:textId="101B22BA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Cheng, T.H.Z., Creel, S.C. and Iversen, J.R., 2022. How do you feel the rhythm: Dynamic motor-auditory interactions are involved in the imagination of hierarchical timing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Neuroscience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42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3), pp.500-512.</w:t>
            </w:r>
          </w:p>
        </w:tc>
        <w:tc>
          <w:tcPr>
            <w:tcW w:w="1072" w:type="dxa"/>
            <w:vAlign w:val="center"/>
          </w:tcPr>
          <w:p w14:paraId="504ED555" w14:textId="379F4F59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AC36E9" w:rsidRPr="008B5BD1" w14:paraId="7995986D" w14:textId="77777777" w:rsidTr="00E37EAE">
        <w:tc>
          <w:tcPr>
            <w:tcW w:w="558" w:type="dxa"/>
            <w:vAlign w:val="center"/>
          </w:tcPr>
          <w:p w14:paraId="6C11DD2F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045F5661" w14:textId="572C7300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Zhou T, Wang G, Choi KS, Wang S. Recognition of Sleep-Wake Stages by Deep Takagi-Sugeno-Kang Fuzzy Classifier with Random Rule Heritage. IEEE Transactions on Emerging Topics in Computational Intelligence. 2023 Jan 6.</w:t>
            </w:r>
          </w:p>
        </w:tc>
        <w:tc>
          <w:tcPr>
            <w:tcW w:w="1072" w:type="dxa"/>
            <w:vAlign w:val="center"/>
          </w:tcPr>
          <w:p w14:paraId="588175EB" w14:textId="22B459AD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1773842D" w14:textId="77777777" w:rsidTr="00E37EAE">
        <w:tc>
          <w:tcPr>
            <w:tcW w:w="558" w:type="dxa"/>
            <w:vAlign w:val="center"/>
          </w:tcPr>
          <w:p w14:paraId="7B05888D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1E548C46" w14:textId="0A27C60F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Jagtap, Sushma S., H. Ramya, and T. Manikandan. "EEG Based Emotion Analysis Using Deep Learning Model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vailable at SSRN 4442565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1072" w:type="dxa"/>
            <w:vAlign w:val="center"/>
          </w:tcPr>
          <w:p w14:paraId="2C96276E" w14:textId="66F9E62B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20D8CCAC" w14:textId="77777777" w:rsidTr="00E37EAE">
        <w:tc>
          <w:tcPr>
            <w:tcW w:w="558" w:type="dxa"/>
            <w:vAlign w:val="center"/>
          </w:tcPr>
          <w:p w14:paraId="45A26453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01EFA3EA" w14:textId="72B0B79C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atapathy, S. K., Malladi, R., &amp; Kondaveeti, H. K. (2022). Accurate Machine Learning-Based Automated Sleep Staging Using Clinical Subjects with Suspected Sleep Disorders. In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Emergent Converging Technologies and Biomedical Systems: Select Proceedings of ETBS 2021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pp. 363-379). Singapore: Springer Singapore.</w:t>
            </w:r>
          </w:p>
        </w:tc>
        <w:tc>
          <w:tcPr>
            <w:tcW w:w="1072" w:type="dxa"/>
            <w:vAlign w:val="center"/>
          </w:tcPr>
          <w:p w14:paraId="617000BA" w14:textId="485DE1EC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79795080" w14:textId="77777777" w:rsidTr="00E37EAE">
        <w:tc>
          <w:tcPr>
            <w:tcW w:w="558" w:type="dxa"/>
            <w:vAlign w:val="center"/>
          </w:tcPr>
          <w:p w14:paraId="38309895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3B5A6B83" w14:textId="6CBAEEAE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Zhu, Jiaqi, Fang Deng, Jiachen Zhao, Daoming Liu, and Jie Chen. "UAED: Unsupervised Abnormal Emotion Detection Network Based on Wearable Mobile Device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EEE Transactions on Network Science and Engineering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2023).</w:t>
            </w:r>
          </w:p>
        </w:tc>
        <w:tc>
          <w:tcPr>
            <w:tcW w:w="1072" w:type="dxa"/>
            <w:vAlign w:val="center"/>
          </w:tcPr>
          <w:p w14:paraId="16DB6333" w14:textId="3F18E0BB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AC36E9" w:rsidRPr="008B5BD1" w14:paraId="74E4DCAC" w14:textId="77777777" w:rsidTr="00E37EAE">
        <w:tc>
          <w:tcPr>
            <w:tcW w:w="558" w:type="dxa"/>
            <w:vAlign w:val="center"/>
          </w:tcPr>
          <w:p w14:paraId="3E122873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59A6979F" w14:textId="0A9BB1B9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Cisotto, G., Capuzzo, M., Guglielmi, A.V. and Zanella, A., 2022. Feature stability and setup minimization for EEG-EMG-enabled monitoring system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EURASIP Journal on Advances in Signal Processing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022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p.103.</w:t>
            </w:r>
          </w:p>
        </w:tc>
        <w:tc>
          <w:tcPr>
            <w:tcW w:w="1072" w:type="dxa"/>
            <w:vAlign w:val="center"/>
          </w:tcPr>
          <w:p w14:paraId="6713926A" w14:textId="3886CE7F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AC36E9" w:rsidRPr="008B5BD1" w14:paraId="21C2C052" w14:textId="77777777" w:rsidTr="00E37EAE">
        <w:tc>
          <w:tcPr>
            <w:tcW w:w="558" w:type="dxa"/>
            <w:vAlign w:val="center"/>
          </w:tcPr>
          <w:p w14:paraId="0AF2AF78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1B42412C" w14:textId="243DEF43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Yuvaraj R, Thomas J, Bagheri E, Dauwels J, Rathakrishnan R, Tan YL. Computational Approaches for Diagnosis and Monitoring of Epilepsy from Scalp EEG. InHandbook of Neuroengineering 2022 Jan 14 (pp. 1-31). Singapore: Springer Singapore.</w:t>
            </w:r>
          </w:p>
        </w:tc>
        <w:tc>
          <w:tcPr>
            <w:tcW w:w="1072" w:type="dxa"/>
            <w:vAlign w:val="center"/>
          </w:tcPr>
          <w:p w14:paraId="57CAFFC3" w14:textId="362766D5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115B1A27" w14:textId="77777777" w:rsidTr="00E37EAE">
        <w:tc>
          <w:tcPr>
            <w:tcW w:w="558" w:type="dxa"/>
            <w:vAlign w:val="center"/>
          </w:tcPr>
          <w:p w14:paraId="4758D385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35B764F7" w14:textId="767EF7FA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olenaar, Inge, et al. "Measuring self-regulated learning and the role of AI: Five years of research using multimodal multichannel data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Computers in Human Behavior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2022): 107540.</w:t>
            </w:r>
          </w:p>
        </w:tc>
        <w:tc>
          <w:tcPr>
            <w:tcW w:w="1072" w:type="dxa"/>
            <w:vAlign w:val="center"/>
          </w:tcPr>
          <w:p w14:paraId="57A934CA" w14:textId="4317E2F2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31D22E18" w14:textId="77777777" w:rsidTr="00E37EAE">
        <w:tc>
          <w:tcPr>
            <w:tcW w:w="558" w:type="dxa"/>
            <w:vAlign w:val="center"/>
          </w:tcPr>
          <w:p w14:paraId="6F070BCD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7C5CBC2B" w14:textId="711661B8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atapathy, S. K., Loganathan, D., Kondaveeti, H. K., &amp; Rath, R. K. (2022). An Improved Decision Support System for Automated Sleep Stages Classification Based on Dual Channels of EEG Signals. In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Proceedings of International Conference on Computational Intelligence and Computing: ICCIC 2020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pp. 169-184). Springer Singapore.</w:t>
            </w:r>
          </w:p>
        </w:tc>
        <w:tc>
          <w:tcPr>
            <w:tcW w:w="1072" w:type="dxa"/>
            <w:vAlign w:val="center"/>
          </w:tcPr>
          <w:p w14:paraId="0CABB1D7" w14:textId="1BC059AD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16E2ABB0" w14:textId="77777777" w:rsidTr="00E37EAE">
        <w:tc>
          <w:tcPr>
            <w:tcW w:w="558" w:type="dxa"/>
            <w:vAlign w:val="center"/>
          </w:tcPr>
          <w:p w14:paraId="673F0FE8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7952122B" w14:textId="2EB45649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Cardenas, Carlos H. Mendoza. "Learning representative waveforms to analyze, summarize, and compare long-term neural recordings." PhD diss., University of Delaware, 2023.</w:t>
            </w:r>
          </w:p>
        </w:tc>
        <w:tc>
          <w:tcPr>
            <w:tcW w:w="1072" w:type="dxa"/>
            <w:vAlign w:val="center"/>
          </w:tcPr>
          <w:p w14:paraId="5C8FE21F" w14:textId="5455E182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AC36E9" w:rsidRPr="008B5BD1" w14:paraId="06FD6670" w14:textId="77777777" w:rsidTr="00E37EAE">
        <w:tc>
          <w:tcPr>
            <w:tcW w:w="558" w:type="dxa"/>
            <w:vAlign w:val="center"/>
          </w:tcPr>
          <w:p w14:paraId="10E12C0C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2963892D" w14:textId="538C0735" w:rsidR="00AC36E9" w:rsidRPr="008B5BD1" w:rsidRDefault="00436CE0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aur, P., Kaur, K., Singh, K. and Kim, S., 2023. Early Forest Fire Detection Using a Protocol for Energy-Efficient Clustering with Weighted-Based Optimization in Wireless Sensor Network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pplied Science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3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5), p.3048.</w:t>
            </w:r>
          </w:p>
        </w:tc>
        <w:tc>
          <w:tcPr>
            <w:tcW w:w="1072" w:type="dxa"/>
            <w:vAlign w:val="center"/>
          </w:tcPr>
          <w:p w14:paraId="6A923B64" w14:textId="4112B40C" w:rsidR="00AC36E9" w:rsidRPr="008B5BD1" w:rsidRDefault="00436CE0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AC36E9" w:rsidRPr="008B5BD1" w14:paraId="7DC39BA3" w14:textId="77777777" w:rsidTr="00E37EAE">
        <w:tc>
          <w:tcPr>
            <w:tcW w:w="558" w:type="dxa"/>
            <w:vAlign w:val="center"/>
          </w:tcPr>
          <w:p w14:paraId="424F9ADF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02F54218" w14:textId="4FA39D6D" w:rsidR="00AC36E9" w:rsidRPr="008B5BD1" w:rsidRDefault="00014BA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Cortiñas-Lorenzo K, Lacey G. Toward Explainable Affective Computing: A Review. IEEE Transactions on Neural Networks and Learning Systems. 2023 May 23.</w:t>
            </w:r>
          </w:p>
        </w:tc>
        <w:tc>
          <w:tcPr>
            <w:tcW w:w="1072" w:type="dxa"/>
            <w:vAlign w:val="center"/>
          </w:tcPr>
          <w:p w14:paraId="15F54779" w14:textId="35DD75DC" w:rsidR="00AC36E9" w:rsidRPr="008B5BD1" w:rsidRDefault="00014BA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6A8BB2D7" w14:textId="77777777" w:rsidTr="00E37EAE">
        <w:tc>
          <w:tcPr>
            <w:tcW w:w="558" w:type="dxa"/>
            <w:vAlign w:val="center"/>
          </w:tcPr>
          <w:p w14:paraId="5436B346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51887665" w14:textId="0B72BE4F" w:rsidR="00AC36E9" w:rsidRPr="008B5BD1" w:rsidRDefault="00014BA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Yin, Wutao, Longhai Li, and Fang-Xiang Wu. "Deep learning for brain disorder diagnosis based on fMRI images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Neurocomputing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469 (2022): 332-345.</w:t>
            </w:r>
          </w:p>
        </w:tc>
        <w:tc>
          <w:tcPr>
            <w:tcW w:w="1072" w:type="dxa"/>
            <w:vAlign w:val="center"/>
          </w:tcPr>
          <w:p w14:paraId="7B32E518" w14:textId="509F5961" w:rsidR="00AC36E9" w:rsidRPr="008B5BD1" w:rsidRDefault="00014BA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37FB4EEC" w14:textId="77777777" w:rsidTr="00E37EAE">
        <w:tc>
          <w:tcPr>
            <w:tcW w:w="558" w:type="dxa"/>
            <w:vAlign w:val="center"/>
          </w:tcPr>
          <w:p w14:paraId="0C58DC51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4808CCB8" w14:textId="04C3FC2E" w:rsidR="00AC36E9" w:rsidRPr="008B5BD1" w:rsidRDefault="00014BA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ELEK, N. Comparison of EEG and EOG Signals in Classification of Sleep Stages Uyku Evrelerinin Sınıflandırılmasında EEG ve EOG Sinyallerinin Karşılaştırılması.</w:t>
            </w:r>
          </w:p>
        </w:tc>
        <w:tc>
          <w:tcPr>
            <w:tcW w:w="1072" w:type="dxa"/>
            <w:vAlign w:val="center"/>
          </w:tcPr>
          <w:p w14:paraId="14A278A7" w14:textId="7F301CAC" w:rsidR="00AC36E9" w:rsidRPr="008B5BD1" w:rsidRDefault="00014BA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24AB150A" w14:textId="77777777" w:rsidTr="00E37EAE">
        <w:tc>
          <w:tcPr>
            <w:tcW w:w="558" w:type="dxa"/>
            <w:vAlign w:val="center"/>
          </w:tcPr>
          <w:p w14:paraId="3F0F8CAD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529493A0" w14:textId="471DC27D" w:rsidR="00AC36E9" w:rsidRPr="008B5BD1" w:rsidRDefault="00014BA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Willemet, Rémy. "Modeling the water and nutrient movement under biochar presence, slow-release fertilizer application and different water management, for two soil types during a rice column experiment in Cambodia." (2022).</w:t>
            </w:r>
          </w:p>
        </w:tc>
        <w:tc>
          <w:tcPr>
            <w:tcW w:w="1072" w:type="dxa"/>
            <w:vAlign w:val="center"/>
          </w:tcPr>
          <w:p w14:paraId="28F0459B" w14:textId="6310845E" w:rsidR="00AC36E9" w:rsidRPr="008B5BD1" w:rsidRDefault="00014BA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AC36E9" w:rsidRPr="008B5BD1" w14:paraId="22AB0C64" w14:textId="77777777" w:rsidTr="00E37EAE">
        <w:tc>
          <w:tcPr>
            <w:tcW w:w="558" w:type="dxa"/>
            <w:vAlign w:val="center"/>
          </w:tcPr>
          <w:p w14:paraId="5252F048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52D8D737" w14:textId="3437588A" w:rsidR="00AC36E9" w:rsidRPr="008B5BD1" w:rsidRDefault="004B158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Bergmann, L., Phan, V. D., Leonhardt, S., &amp; Ngo, C. (2023). Gait stability assessment within a patient-cooperative lower limb exoskeleton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Proceedings on Automation in Medical Engineering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715-715.</w:t>
            </w:r>
          </w:p>
        </w:tc>
        <w:tc>
          <w:tcPr>
            <w:tcW w:w="1072" w:type="dxa"/>
            <w:vAlign w:val="center"/>
          </w:tcPr>
          <w:p w14:paraId="63C549BF" w14:textId="130DE79D" w:rsidR="00AC36E9" w:rsidRPr="008B5BD1" w:rsidRDefault="004B158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733632C9" w14:textId="77777777" w:rsidTr="00E37EAE">
        <w:tc>
          <w:tcPr>
            <w:tcW w:w="558" w:type="dxa"/>
            <w:vAlign w:val="center"/>
          </w:tcPr>
          <w:p w14:paraId="1707104D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050927C1" w14:textId="3B158792" w:rsidR="00AC36E9" w:rsidRPr="008B5BD1" w:rsidRDefault="004B158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miri, Mohammad Soleimani, Rizauddin Ramli, and Ahmad Barari. "Optimally Initialized Model Reference Adaptive Controller of Wearable Lower Limb Rehabilitation Exoskeleton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Mathematic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11, no. 7 (2023): 1564.</w:t>
            </w:r>
          </w:p>
        </w:tc>
        <w:tc>
          <w:tcPr>
            <w:tcW w:w="1072" w:type="dxa"/>
            <w:vAlign w:val="center"/>
          </w:tcPr>
          <w:p w14:paraId="4B46B90E" w14:textId="3DC85077" w:rsidR="00AC36E9" w:rsidRPr="008B5BD1" w:rsidRDefault="004B158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AC36E9" w:rsidRPr="008B5BD1" w14:paraId="551BB415" w14:textId="77777777" w:rsidTr="00E37EAE">
        <w:tc>
          <w:tcPr>
            <w:tcW w:w="558" w:type="dxa"/>
            <w:vAlign w:val="center"/>
          </w:tcPr>
          <w:p w14:paraId="01474E05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2788D92E" w14:textId="72388F3B" w:rsidR="00AC36E9" w:rsidRPr="008B5BD1" w:rsidRDefault="004B158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Zhang, C., Li, N., Xue, X., Lu, X., Li, D. and Hong, Q., 2023. Effects of lower limb exoskeleton gait orthosis compared to mechanical gait orthosis on rehabilitation of patients with spinal cord injury: A systematic review and future perspective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Gait &amp; Posture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1072" w:type="dxa"/>
            <w:vAlign w:val="center"/>
          </w:tcPr>
          <w:p w14:paraId="48007880" w14:textId="759CCE43" w:rsidR="00AC36E9" w:rsidRPr="008B5BD1" w:rsidRDefault="004B158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AC36E9" w:rsidRPr="008B5BD1" w14:paraId="2BF90C8F" w14:textId="77777777" w:rsidTr="00E37EAE">
        <w:tc>
          <w:tcPr>
            <w:tcW w:w="558" w:type="dxa"/>
            <w:vAlign w:val="center"/>
          </w:tcPr>
          <w:p w14:paraId="22D8693D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634A1A4E" w14:textId="1AC771E0" w:rsidR="00AC36E9" w:rsidRPr="008B5BD1" w:rsidRDefault="004B158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Zheng R, Yu Z, Liu H, Zhao Z, Chen J, Jia L. Sensitivity Adaptation of Lower-limb Exoskeleton for Human Performance Augmentation based on Deep Reinforcement Learning. IEEE Access. 2023 Apr 10.</w:t>
            </w:r>
          </w:p>
        </w:tc>
        <w:tc>
          <w:tcPr>
            <w:tcW w:w="1072" w:type="dxa"/>
            <w:vAlign w:val="center"/>
          </w:tcPr>
          <w:p w14:paraId="2CE017AD" w14:textId="4075C6F7" w:rsidR="00AC36E9" w:rsidRPr="008B5BD1" w:rsidRDefault="004B158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04196155" w14:textId="77777777" w:rsidTr="00E37EAE">
        <w:tc>
          <w:tcPr>
            <w:tcW w:w="558" w:type="dxa"/>
            <w:vAlign w:val="center"/>
          </w:tcPr>
          <w:p w14:paraId="0C639315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630E4AE4" w14:textId="783790C9" w:rsidR="00AC36E9" w:rsidRPr="008B5BD1" w:rsidRDefault="004B158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Zhang, Yang, et al. "Design and Control of a Size-Adjustable Pediatric Lower-Limb Exoskeleton Based on Weight Shift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eee Acces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11 (2023): 6372-6384.</w:t>
            </w:r>
          </w:p>
        </w:tc>
        <w:tc>
          <w:tcPr>
            <w:tcW w:w="1072" w:type="dxa"/>
            <w:vAlign w:val="center"/>
          </w:tcPr>
          <w:p w14:paraId="365C0ADC" w14:textId="5D3F2508" w:rsidR="00AC36E9" w:rsidRPr="008B5BD1" w:rsidRDefault="004B158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7A00511F" w14:textId="77777777" w:rsidTr="00E37EAE">
        <w:tc>
          <w:tcPr>
            <w:tcW w:w="558" w:type="dxa"/>
            <w:vAlign w:val="center"/>
          </w:tcPr>
          <w:p w14:paraId="5CB7B153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0E1AA6E1" w14:textId="4791D784" w:rsidR="00AC36E9" w:rsidRPr="008B5BD1" w:rsidRDefault="004B158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Zhang, Y., Bressel, M., De Groof, S., Dominé, F., Labey, L., &amp; Peyrodie, L. (2023). Design and Control of a Size-Adjustable Pediatric Lower-Limb Exoskeleton Based on Weight Shift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eee Acces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1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6372-6384.</w:t>
            </w:r>
          </w:p>
        </w:tc>
        <w:tc>
          <w:tcPr>
            <w:tcW w:w="1072" w:type="dxa"/>
            <w:vAlign w:val="center"/>
          </w:tcPr>
          <w:p w14:paraId="2F80C488" w14:textId="1A6BB0E1" w:rsidR="00AC36E9" w:rsidRPr="008B5BD1" w:rsidRDefault="004B158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6E4227AA" w14:textId="77777777" w:rsidTr="00E37EAE">
        <w:tc>
          <w:tcPr>
            <w:tcW w:w="558" w:type="dxa"/>
            <w:vAlign w:val="center"/>
          </w:tcPr>
          <w:p w14:paraId="7935098B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02BC204C" w14:textId="177D0445" w:rsidR="00AC36E9" w:rsidRPr="008B5BD1" w:rsidRDefault="004B158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Foroutannia, Ali, Mohammad-R. Akbarzadeh-T, Alireza Akbarzadeh, and S. Mohammad Tahamipour-Z. "Adaptive fuzzy impedance control of exoskeleton robots with electromyography-based convolutional neural networks for human intended trajectory estimation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Mechatronic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91 (2023): 102952.</w:t>
            </w:r>
          </w:p>
        </w:tc>
        <w:tc>
          <w:tcPr>
            <w:tcW w:w="1072" w:type="dxa"/>
            <w:vAlign w:val="center"/>
          </w:tcPr>
          <w:p w14:paraId="062FAE66" w14:textId="01B52523" w:rsidR="00AC36E9" w:rsidRPr="008B5BD1" w:rsidRDefault="004B158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AC36E9" w:rsidRPr="008B5BD1" w14:paraId="31EA3B65" w14:textId="77777777" w:rsidTr="00E37EAE">
        <w:tc>
          <w:tcPr>
            <w:tcW w:w="558" w:type="dxa"/>
            <w:vAlign w:val="center"/>
          </w:tcPr>
          <w:p w14:paraId="7AF8A6D2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3024C3F2" w14:textId="3FDF937F" w:rsidR="00AC36E9" w:rsidRPr="008B5BD1" w:rsidRDefault="00014BA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ELEK N. Comparison of EEG and EOG Signals in Classification of Sleep Stages Uyku Evrelerinin Sınıflandırılmasında EEG ve EOG Sinyallerinin Karşılaştırılması.</w:t>
            </w:r>
          </w:p>
        </w:tc>
        <w:tc>
          <w:tcPr>
            <w:tcW w:w="1072" w:type="dxa"/>
            <w:vAlign w:val="center"/>
          </w:tcPr>
          <w:p w14:paraId="0D7DE5EC" w14:textId="637E3B20" w:rsidR="00AC36E9" w:rsidRPr="008B5BD1" w:rsidRDefault="00014BA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37CB9F35" w14:textId="77777777" w:rsidTr="00E37EAE">
        <w:tc>
          <w:tcPr>
            <w:tcW w:w="558" w:type="dxa"/>
            <w:vAlign w:val="center"/>
          </w:tcPr>
          <w:p w14:paraId="01F54F10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3AE6C339" w14:textId="39AE7C0E" w:rsidR="00AC36E9" w:rsidRPr="008B5BD1" w:rsidRDefault="00014BA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Gan, L., et al. "Investigation of spatial variability of soil hydraulic properties for application in intensive green roofs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nternational Journal of Environmental Science and Technology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2022): 1-10.</w:t>
            </w:r>
          </w:p>
        </w:tc>
        <w:tc>
          <w:tcPr>
            <w:tcW w:w="1072" w:type="dxa"/>
            <w:vAlign w:val="center"/>
          </w:tcPr>
          <w:p w14:paraId="41DC3435" w14:textId="1881B85A" w:rsidR="00AC36E9" w:rsidRPr="008B5BD1" w:rsidRDefault="00014BA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52DE8F10" w14:textId="77777777" w:rsidTr="00E37EAE">
        <w:tc>
          <w:tcPr>
            <w:tcW w:w="558" w:type="dxa"/>
            <w:vAlign w:val="center"/>
          </w:tcPr>
          <w:p w14:paraId="19A798CF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4D9E0DE6" w14:textId="623ABB77" w:rsidR="00AC36E9" w:rsidRPr="008B5BD1" w:rsidRDefault="00014BA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iu, J., Garg, A., Wang, J., Gan, L., Wang, H., Huang, S., ... &amp; Mei, G. (2022). Evapotranspiration characteristics in extensive green roofs during dry periods: the influences of vegetation treatment, substrate characteristics, and water retention layer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rabian Journal of Geoscience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15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9), 1562.</w:t>
            </w:r>
          </w:p>
        </w:tc>
        <w:tc>
          <w:tcPr>
            <w:tcW w:w="1072" w:type="dxa"/>
            <w:vAlign w:val="center"/>
          </w:tcPr>
          <w:p w14:paraId="4387FC15" w14:textId="3CE92EE5" w:rsidR="00AC36E9" w:rsidRPr="008B5BD1" w:rsidRDefault="00014BA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7B49D560" w14:textId="77777777" w:rsidTr="00E37EAE">
        <w:tc>
          <w:tcPr>
            <w:tcW w:w="558" w:type="dxa"/>
            <w:vAlign w:val="center"/>
          </w:tcPr>
          <w:p w14:paraId="3F23460F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474380D8" w14:textId="010FEC2E" w:rsidR="00AC36E9" w:rsidRPr="008B5BD1" w:rsidRDefault="004B158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Wright, M. A., Herzog, F., Mas-Vinyals, A., Carnicero-Carmona, A., Lobo-Prat, J., Hensel, C., ... &amp; Rupp, R. (2023). Multicentric investigation on the safety, feasibility and usability of the ABLE lower-limb robotic exoskeleton for individuals with spinal cord injury: a framework towards the standardisation of clinical evaluation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NeuroEngineering and Rehabilitatio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0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1-18.</w:t>
            </w:r>
          </w:p>
        </w:tc>
        <w:tc>
          <w:tcPr>
            <w:tcW w:w="1072" w:type="dxa"/>
            <w:vAlign w:val="center"/>
          </w:tcPr>
          <w:p w14:paraId="03B2BEAE" w14:textId="01E1DD68" w:rsidR="00AC36E9" w:rsidRPr="008B5BD1" w:rsidRDefault="004B158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445DA4F8" w14:textId="77777777" w:rsidTr="00E37EAE">
        <w:tc>
          <w:tcPr>
            <w:tcW w:w="558" w:type="dxa"/>
            <w:vAlign w:val="center"/>
          </w:tcPr>
          <w:p w14:paraId="5A8BBE9B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3E1C2E87" w14:textId="6BD94A17" w:rsidR="00AC36E9" w:rsidRPr="008B5BD1" w:rsidRDefault="004B158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Wright, M.A., Herzog, F., Mas-Vinyals, A., Carnicero-Carmona, A., Lobo-Prat, J., Hensel, C., Franz, S., Weidner, N., Vidal, J., Opisso, E. and Rupp, R., 2023. Multicentric investigation on the safety, feasibility and usability of the ABLE lower-limb robotic exoskeleton for individuals with spinal cord injury: a framework towards the standardisation of clinical evaluation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NeuroEngineering and Rehabilitatio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0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pp.1-18.</w:t>
            </w:r>
          </w:p>
        </w:tc>
        <w:tc>
          <w:tcPr>
            <w:tcW w:w="1072" w:type="dxa"/>
            <w:vAlign w:val="center"/>
          </w:tcPr>
          <w:p w14:paraId="5A31D24C" w14:textId="26D27EB4" w:rsidR="00AC36E9" w:rsidRPr="008B5BD1" w:rsidRDefault="004B158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AC36E9" w:rsidRPr="008B5BD1" w14:paraId="359A9FF8" w14:textId="77777777" w:rsidTr="00E37EAE">
        <w:tc>
          <w:tcPr>
            <w:tcW w:w="558" w:type="dxa"/>
            <w:vAlign w:val="center"/>
          </w:tcPr>
          <w:p w14:paraId="578EA57E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166FC617" w14:textId="31A76E15" w:rsidR="00AC36E9" w:rsidRPr="008B5BD1" w:rsidRDefault="004B158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kkawutvanich, C. and Manoonpong, P., 2023. Personalized Symmetrical and Asymmetrical Gait Generation of a Lower-limb Exoskeleton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EEE Transactions on Industrial Informatic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1072" w:type="dxa"/>
            <w:vAlign w:val="center"/>
          </w:tcPr>
          <w:p w14:paraId="590F28BC" w14:textId="6A09EF96" w:rsidR="00AC36E9" w:rsidRPr="008B5BD1" w:rsidRDefault="004B158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AC36E9" w:rsidRPr="008B5BD1" w14:paraId="5A1AA817" w14:textId="77777777" w:rsidTr="00E37EAE">
        <w:tc>
          <w:tcPr>
            <w:tcW w:w="558" w:type="dxa"/>
            <w:vAlign w:val="center"/>
          </w:tcPr>
          <w:p w14:paraId="07F7C79C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47B16F55" w14:textId="24E4726C" w:rsidR="00AC36E9" w:rsidRPr="008B5BD1" w:rsidRDefault="00014BA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Regin R, Rajest SS, Shynu T. An Automated Conversation System Using Natural Language Processing (NLP) Chatbot in Python. Central Asian Journal of Medical and Natural Science. 2022 Aug 29;3(4):314-36.</w:t>
            </w:r>
          </w:p>
        </w:tc>
        <w:tc>
          <w:tcPr>
            <w:tcW w:w="1072" w:type="dxa"/>
            <w:vAlign w:val="center"/>
          </w:tcPr>
          <w:p w14:paraId="7D08EA8A" w14:textId="09196D11" w:rsidR="00AC36E9" w:rsidRPr="008B5BD1" w:rsidRDefault="00014BA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5D00A485" w14:textId="77777777" w:rsidTr="00E37EAE">
        <w:tc>
          <w:tcPr>
            <w:tcW w:w="558" w:type="dxa"/>
            <w:vAlign w:val="center"/>
          </w:tcPr>
          <w:p w14:paraId="4BAF7337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24E3DE4C" w14:textId="5349E3E4" w:rsidR="00AC36E9" w:rsidRPr="008B5BD1" w:rsidRDefault="00014BA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ELEK, N., Comparison of EEG and EOG Signals in Classification of Sleep Stages Uyku Evrelerinin Sınıflandırılmasında EEG ve EOG Sinyallerinin Karşılaştırılması.</w:t>
            </w:r>
          </w:p>
        </w:tc>
        <w:tc>
          <w:tcPr>
            <w:tcW w:w="1072" w:type="dxa"/>
            <w:vAlign w:val="center"/>
          </w:tcPr>
          <w:p w14:paraId="54D3D0DE" w14:textId="6EFAA9DC" w:rsidR="00AC36E9" w:rsidRPr="008B5BD1" w:rsidRDefault="00014BA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arvard</w:t>
            </w:r>
          </w:p>
        </w:tc>
      </w:tr>
      <w:tr w:rsidR="00AC36E9" w:rsidRPr="008B5BD1" w14:paraId="28A729AD" w14:textId="77777777" w:rsidTr="00E37EAE">
        <w:tc>
          <w:tcPr>
            <w:tcW w:w="558" w:type="dxa"/>
            <w:vAlign w:val="center"/>
          </w:tcPr>
          <w:p w14:paraId="7CB47447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31DDD290" w14:textId="2978FAEF" w:rsidR="00AC36E9" w:rsidRPr="008B5BD1" w:rsidRDefault="004B158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ee, Hao, and Jacob Rosen. "Lower Limb Exoskeleton-Energy Optimization of Bipedal Walking with Energy Recycling-Modeling and Simulation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EEE Robotics and Automation Letter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2023).</w:t>
            </w:r>
          </w:p>
        </w:tc>
        <w:tc>
          <w:tcPr>
            <w:tcW w:w="1072" w:type="dxa"/>
            <w:vAlign w:val="center"/>
          </w:tcPr>
          <w:p w14:paraId="25E3A113" w14:textId="6CEC6B29" w:rsidR="00AC36E9" w:rsidRPr="008B5BD1" w:rsidRDefault="004B158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22E395EE" w14:textId="77777777" w:rsidTr="00E37EAE">
        <w:tc>
          <w:tcPr>
            <w:tcW w:w="558" w:type="dxa"/>
            <w:vAlign w:val="center"/>
          </w:tcPr>
          <w:p w14:paraId="2FF6882C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1FD2CDE9" w14:textId="37C42C4E" w:rsidR="00AC36E9" w:rsidRPr="008B5BD1" w:rsidRDefault="00FD1B5E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Zhang, P., Zhang, J., &amp; Elsabbagh, A. (2023). Gait multi-objectives optimization of lower limb exoskeleton robot based on BSO-EOLLFF algorithm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Robotica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41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174-192.</w:t>
            </w:r>
          </w:p>
        </w:tc>
        <w:tc>
          <w:tcPr>
            <w:tcW w:w="1072" w:type="dxa"/>
            <w:vAlign w:val="center"/>
          </w:tcPr>
          <w:p w14:paraId="753239E2" w14:textId="14F65BAD" w:rsidR="00AC36E9" w:rsidRPr="008B5BD1" w:rsidRDefault="00FD1B5E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7BBA05B2" w14:textId="77777777" w:rsidTr="00E37EAE">
        <w:tc>
          <w:tcPr>
            <w:tcW w:w="558" w:type="dxa"/>
            <w:vAlign w:val="center"/>
          </w:tcPr>
          <w:p w14:paraId="0FFB84A2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3F1C0508" w14:textId="68CF8104" w:rsidR="00AC36E9" w:rsidRPr="008B5BD1" w:rsidRDefault="00FD1B5E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Faraj MA, Maalej B, Derbel N, Naifar O. Adaptive Fractional-Order Super-Twisting Sliding Mode Controller for Lower Limb Rehabilitation Exoskeleton in Constraint Circumstances Based on the Grey Wolf Optimization Algorithm. Mathematical Problems in Engineering. 2023 Apr 15;2023.</w:t>
            </w:r>
          </w:p>
        </w:tc>
        <w:tc>
          <w:tcPr>
            <w:tcW w:w="1072" w:type="dxa"/>
            <w:vAlign w:val="center"/>
          </w:tcPr>
          <w:p w14:paraId="30F9D701" w14:textId="3201A492" w:rsidR="00AC36E9" w:rsidRPr="008B5BD1" w:rsidRDefault="00FD1B5E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64AB6723" w14:textId="77777777" w:rsidTr="00E37EAE">
        <w:tc>
          <w:tcPr>
            <w:tcW w:w="558" w:type="dxa"/>
            <w:vAlign w:val="center"/>
          </w:tcPr>
          <w:p w14:paraId="2A7970AE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0FE49629" w14:textId="618B1B8F" w:rsidR="00AC36E9" w:rsidRPr="008B5BD1" w:rsidRDefault="004B158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Chen, Bing, et al. "Development of Lower Limb Exoskeleton for Walking Assistance Using Energy Recycled From Human Knee Joint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Mechanisms and Robotic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15.5 (2023): 051007.</w:t>
            </w:r>
          </w:p>
        </w:tc>
        <w:tc>
          <w:tcPr>
            <w:tcW w:w="1072" w:type="dxa"/>
            <w:vAlign w:val="center"/>
          </w:tcPr>
          <w:p w14:paraId="4F61594B" w14:textId="55C8CA14" w:rsidR="00AC36E9" w:rsidRPr="008B5BD1" w:rsidRDefault="004B158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  <w:tr w:rsidR="00AC36E9" w:rsidRPr="008B5BD1" w14:paraId="310CE04E" w14:textId="77777777" w:rsidTr="00E37EAE">
        <w:tc>
          <w:tcPr>
            <w:tcW w:w="558" w:type="dxa"/>
            <w:vAlign w:val="center"/>
          </w:tcPr>
          <w:p w14:paraId="1EA0A234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137B5B5E" w14:textId="4628BA84" w:rsidR="00AC36E9" w:rsidRPr="008B5BD1" w:rsidRDefault="00FD1B5E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Faraj MA, Maalej B, Derbel N, Naifar O. Adaptive Fractional-Order Super-Twisting Sliding Mode Controller for Lower Limb Rehabilitation Exoskeleton in Constraint Circumstances Based on the Grey Wolf Optimization Algorithm. Mathematical Problems in Engineering. 2023 Apr 15;2023.</w:t>
            </w:r>
          </w:p>
        </w:tc>
        <w:tc>
          <w:tcPr>
            <w:tcW w:w="1072" w:type="dxa"/>
            <w:vAlign w:val="center"/>
          </w:tcPr>
          <w:p w14:paraId="7E6CDAA5" w14:textId="22DFABDF" w:rsidR="00AC36E9" w:rsidRPr="008B5BD1" w:rsidRDefault="00FD1B5E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ncouver</w:t>
            </w:r>
          </w:p>
        </w:tc>
      </w:tr>
      <w:tr w:rsidR="00AC36E9" w:rsidRPr="008B5BD1" w14:paraId="5A0B5FCE" w14:textId="77777777" w:rsidTr="00E37EAE">
        <w:tc>
          <w:tcPr>
            <w:tcW w:w="558" w:type="dxa"/>
            <w:vAlign w:val="center"/>
          </w:tcPr>
          <w:p w14:paraId="5605ED9F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3C79CC12" w14:textId="6415C319" w:rsidR="00AC36E9" w:rsidRPr="008B5BD1" w:rsidRDefault="00FD1B5E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Ionut, G., Dumitru, N., Copilusi, C., Grigorie, L., &amp; Tarnita, D. (2023, April). Kinematics and Design of a New Leg Exoskeleton for Human Motion Assistance. In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New Advances in Mechanisms, Transmissions and Applications: Proceedings of the Sixth MeTrApp Conference 2023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pp. 199-208). Cham: Springer Nature Switzerland.</w:t>
            </w:r>
          </w:p>
        </w:tc>
        <w:tc>
          <w:tcPr>
            <w:tcW w:w="1072" w:type="dxa"/>
            <w:vAlign w:val="center"/>
          </w:tcPr>
          <w:p w14:paraId="2796AA2E" w14:textId="41E0CFAC" w:rsidR="00AC36E9" w:rsidRPr="008B5BD1" w:rsidRDefault="00FD1B5E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PA</w:t>
            </w:r>
          </w:p>
        </w:tc>
      </w:tr>
      <w:tr w:rsidR="00AC36E9" w:rsidRPr="008B5BD1" w14:paraId="0401642E" w14:textId="77777777" w:rsidTr="00E37EAE">
        <w:tc>
          <w:tcPr>
            <w:tcW w:w="558" w:type="dxa"/>
            <w:vAlign w:val="center"/>
          </w:tcPr>
          <w:p w14:paraId="01674B6A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72C4D25C" w14:textId="7B12254A" w:rsidR="00AC36E9" w:rsidRPr="008B5BD1" w:rsidRDefault="00014BA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ELEK, Negin. "Comparison of EEG and EOG Signals in Classification of Sleep Stages Uyku Evrelerinin Sınıflandırılmasında EEG ve EOG Sinyallerinin Karşılaştırılması."</w:t>
            </w:r>
          </w:p>
        </w:tc>
        <w:tc>
          <w:tcPr>
            <w:tcW w:w="1072" w:type="dxa"/>
            <w:vAlign w:val="center"/>
          </w:tcPr>
          <w:p w14:paraId="03C6FDC0" w14:textId="1BB1B917" w:rsidR="00AC36E9" w:rsidRPr="008B5BD1" w:rsidRDefault="00014BA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icago</w:t>
            </w:r>
          </w:p>
        </w:tc>
      </w:tr>
      <w:tr w:rsidR="00AC36E9" w:rsidRPr="008B5BD1" w14:paraId="7490B5A4" w14:textId="77777777" w:rsidTr="00E37EAE">
        <w:tc>
          <w:tcPr>
            <w:tcW w:w="558" w:type="dxa"/>
            <w:vAlign w:val="center"/>
          </w:tcPr>
          <w:p w14:paraId="446CD961" w14:textId="77777777" w:rsidR="00AC36E9" w:rsidRPr="008B5BD1" w:rsidRDefault="00AC36E9" w:rsidP="00AC36E9">
            <w:pPr>
              <w:pStyle w:val="ListParagraph"/>
              <w:numPr>
                <w:ilvl w:val="0"/>
                <w:numId w:val="5"/>
              </w:num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8" w:type="dxa"/>
            <w:vAlign w:val="center"/>
          </w:tcPr>
          <w:p w14:paraId="1EDC3F93" w14:textId="0AD5108C" w:rsidR="00AC36E9" w:rsidRPr="008B5BD1" w:rsidRDefault="00014BA1" w:rsidP="00AC36E9">
            <w:pPr>
              <w:ind w:left="0" w:firstLine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Regin, R., S. Suman Rajest, and T. Shynu. "An Automated Conversation System Using Natural Language Processing (NLP) Chatbot in Python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Central Asian Journal of Medical and Natural Science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3.4 (2022): 314-336.</w:t>
            </w:r>
          </w:p>
        </w:tc>
        <w:tc>
          <w:tcPr>
            <w:tcW w:w="1072" w:type="dxa"/>
            <w:vAlign w:val="center"/>
          </w:tcPr>
          <w:p w14:paraId="027F9C02" w14:textId="167CC974" w:rsidR="00AC36E9" w:rsidRPr="008B5BD1" w:rsidRDefault="00014BA1" w:rsidP="00AC36E9">
            <w:pPr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LA</w:t>
            </w:r>
          </w:p>
        </w:tc>
      </w:tr>
    </w:tbl>
    <w:p w14:paraId="6B6A6B0E" w14:textId="77777777" w:rsidR="00A5591C" w:rsidRDefault="00A5591C" w:rsidP="00CD739D">
      <w:pPr>
        <w:ind w:left="0" w:firstLine="0"/>
      </w:pPr>
    </w:p>
    <w:sectPr w:rsidR="00A5591C" w:rsidSect="00CD739D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F97CB" w14:textId="77777777" w:rsidR="003833E7" w:rsidRDefault="003833E7" w:rsidP="00CD739D">
      <w:r>
        <w:separator/>
      </w:r>
    </w:p>
  </w:endnote>
  <w:endnote w:type="continuationSeparator" w:id="0">
    <w:p w14:paraId="45403F5D" w14:textId="77777777" w:rsidR="003833E7" w:rsidRDefault="003833E7" w:rsidP="00CD73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CA348" w14:textId="77777777" w:rsidR="003833E7" w:rsidRDefault="003833E7" w:rsidP="00CD739D">
      <w:r>
        <w:separator/>
      </w:r>
    </w:p>
  </w:footnote>
  <w:footnote w:type="continuationSeparator" w:id="0">
    <w:p w14:paraId="253F3D79" w14:textId="77777777" w:rsidR="003833E7" w:rsidRDefault="003833E7" w:rsidP="00CD73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55AA3"/>
    <w:multiLevelType w:val="hybridMultilevel"/>
    <w:tmpl w:val="C2C20D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4B109D"/>
    <w:multiLevelType w:val="hybridMultilevel"/>
    <w:tmpl w:val="F78E82F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E46BAE"/>
    <w:multiLevelType w:val="hybridMultilevel"/>
    <w:tmpl w:val="76609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7D0B3A"/>
    <w:multiLevelType w:val="hybridMultilevel"/>
    <w:tmpl w:val="04847B9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C0349C7"/>
    <w:multiLevelType w:val="hybridMultilevel"/>
    <w:tmpl w:val="5912690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38031863">
    <w:abstractNumId w:val="2"/>
  </w:num>
  <w:num w:numId="2" w16cid:durableId="272910050">
    <w:abstractNumId w:val="0"/>
  </w:num>
  <w:num w:numId="3" w16cid:durableId="563108993">
    <w:abstractNumId w:val="1"/>
  </w:num>
  <w:num w:numId="4" w16cid:durableId="737677210">
    <w:abstractNumId w:val="4"/>
  </w:num>
  <w:num w:numId="5" w16cid:durableId="11429674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ztrQ0MDY0MDI2NDJS0lEKTi0uzszPAykwqgUAtabiCywAAAA="/>
  </w:docVars>
  <w:rsids>
    <w:rsidRoot w:val="00CD739D"/>
    <w:rsid w:val="00014BA1"/>
    <w:rsid w:val="0024679F"/>
    <w:rsid w:val="003833E7"/>
    <w:rsid w:val="00436CE0"/>
    <w:rsid w:val="004B1581"/>
    <w:rsid w:val="005E0E1B"/>
    <w:rsid w:val="006C3886"/>
    <w:rsid w:val="007765D9"/>
    <w:rsid w:val="008B5BD1"/>
    <w:rsid w:val="008D3E43"/>
    <w:rsid w:val="00924F19"/>
    <w:rsid w:val="009819B3"/>
    <w:rsid w:val="00A5591C"/>
    <w:rsid w:val="00AC36E9"/>
    <w:rsid w:val="00CD739D"/>
    <w:rsid w:val="00E37EAE"/>
    <w:rsid w:val="00FD1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DDA3C"/>
  <w15:chartTrackingRefBased/>
  <w15:docId w15:val="{9C8F465C-1D7D-40BF-B2AB-D9C5A4C89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bn-IN"/>
        <w14:ligatures w14:val="standardContextual"/>
      </w:rPr>
    </w:rPrDefault>
    <w:pPrDefault>
      <w:pPr>
        <w:ind w:left="1195" w:hanging="119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73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73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739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739D"/>
  </w:style>
  <w:style w:type="paragraph" w:styleId="Footer">
    <w:name w:val="footer"/>
    <w:basedOn w:val="Normal"/>
    <w:link w:val="FooterChar"/>
    <w:uiPriority w:val="99"/>
    <w:unhideWhenUsed/>
    <w:rsid w:val="00CD739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73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A3D0B7-489F-488D-B3D6-7B5E0E3A9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5</Pages>
  <Words>3573</Words>
  <Characters>20368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raneel Mandal</dc:creator>
  <cp:keywords/>
  <dc:description/>
  <cp:lastModifiedBy>Abid Ali</cp:lastModifiedBy>
  <cp:revision>7</cp:revision>
  <dcterms:created xsi:type="dcterms:W3CDTF">2023-05-27T05:44:00Z</dcterms:created>
  <dcterms:modified xsi:type="dcterms:W3CDTF">2023-05-27T09:26:00Z</dcterms:modified>
</cp:coreProperties>
</file>